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7B1BB9" w14:textId="77777777" w:rsidR="00CC7CE5" w:rsidRDefault="00CC7CE5">
      <w:pPr>
        <w:pStyle w:val="BodyText"/>
        <w:kinsoku w:val="0"/>
        <w:overflowPunct w:val="0"/>
        <w:spacing w:before="8"/>
        <w:rPr>
          <w:sz w:val="13"/>
          <w:szCs w:val="13"/>
        </w:rPr>
      </w:pPr>
    </w:p>
    <w:p w14:paraId="1DE36319" w14:textId="753E88B1" w:rsidR="00CC7CE5" w:rsidRDefault="00C84342">
      <w:pPr>
        <w:pStyle w:val="Heading1"/>
        <w:kinsoku w:val="0"/>
        <w:overflowPunct w:val="0"/>
        <w:spacing w:line="478" w:lineRule="exact"/>
        <w:ind w:left="21"/>
        <w:rPr>
          <w:color w:val="0033CC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0" locked="0" layoutInCell="0" allowOverlap="1" wp14:anchorId="69050767" wp14:editId="6ADB2C47">
                <wp:simplePos x="0" y="0"/>
                <wp:positionH relativeFrom="page">
                  <wp:posOffset>475615</wp:posOffset>
                </wp:positionH>
                <wp:positionV relativeFrom="paragraph">
                  <wp:posOffset>-105410</wp:posOffset>
                </wp:positionV>
                <wp:extent cx="1085850" cy="1288415"/>
                <wp:effectExtent l="0" t="0" r="0" b="0"/>
                <wp:wrapNone/>
                <wp:docPr id="15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85850" cy="1288415"/>
                          <a:chOff x="749" y="-166"/>
                          <a:chExt cx="1710" cy="2029"/>
                        </a:xfrm>
                      </wpg:grpSpPr>
                      <wpg:grpSp>
                        <wpg:cNvPr id="16" name="Group 3"/>
                        <wpg:cNvGrpSpPr>
                          <a:grpSpLocks/>
                        </wpg:cNvGrpSpPr>
                        <wpg:grpSpPr bwMode="auto">
                          <a:xfrm>
                            <a:off x="770" y="-126"/>
                            <a:ext cx="1313" cy="1988"/>
                            <a:chOff x="770" y="-126"/>
                            <a:chExt cx="1313" cy="1988"/>
                          </a:xfrm>
                        </wpg:grpSpPr>
                        <wps:wsp>
                          <wps:cNvPr id="17" name="Freeform 4"/>
                          <wps:cNvSpPr>
                            <a:spLocks/>
                          </wps:cNvSpPr>
                          <wps:spPr bwMode="auto">
                            <a:xfrm>
                              <a:off x="770" y="-126"/>
                              <a:ext cx="1313" cy="1988"/>
                            </a:xfrm>
                            <a:custGeom>
                              <a:avLst/>
                              <a:gdLst>
                                <a:gd name="T0" fmla="*/ 101 w 1313"/>
                                <a:gd name="T1" fmla="*/ 1277 h 1988"/>
                                <a:gd name="T2" fmla="*/ 0 w 1313"/>
                                <a:gd name="T3" fmla="*/ 1551 h 1988"/>
                                <a:gd name="T4" fmla="*/ 65 w 1313"/>
                                <a:gd name="T5" fmla="*/ 1655 h 1988"/>
                                <a:gd name="T6" fmla="*/ 670 w 1313"/>
                                <a:gd name="T7" fmla="*/ 1655 h 1988"/>
                                <a:gd name="T8" fmla="*/ 616 w 1313"/>
                                <a:gd name="T9" fmla="*/ 1792 h 1988"/>
                                <a:gd name="T10" fmla="*/ 782 w 1313"/>
                                <a:gd name="T11" fmla="*/ 1989 h 1988"/>
                                <a:gd name="T12" fmla="*/ 966 w 1313"/>
                                <a:gd name="T13" fmla="*/ 1908 h 1988"/>
                                <a:gd name="T14" fmla="*/ 1176 w 1313"/>
                                <a:gd name="T15" fmla="*/ 1908 h 1988"/>
                                <a:gd name="T16" fmla="*/ 1149 w 1313"/>
                                <a:gd name="T17" fmla="*/ 1288 h 1988"/>
                                <a:gd name="T18" fmla="*/ 145 w 1313"/>
                                <a:gd name="T19" fmla="*/ 1288 h 1988"/>
                                <a:gd name="T20" fmla="*/ 101 w 1313"/>
                                <a:gd name="T21" fmla="*/ 1277 h 198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</a:cxnLst>
                              <a:rect l="0" t="0" r="r" b="b"/>
                              <a:pathLst>
                                <a:path w="1313" h="1988">
                                  <a:moveTo>
                                    <a:pt x="101" y="1277"/>
                                  </a:moveTo>
                                  <a:lnTo>
                                    <a:pt x="0" y="1551"/>
                                  </a:lnTo>
                                  <a:lnTo>
                                    <a:pt x="65" y="1655"/>
                                  </a:lnTo>
                                  <a:lnTo>
                                    <a:pt x="670" y="1655"/>
                                  </a:lnTo>
                                  <a:lnTo>
                                    <a:pt x="616" y="1792"/>
                                  </a:lnTo>
                                  <a:lnTo>
                                    <a:pt x="782" y="1989"/>
                                  </a:lnTo>
                                  <a:lnTo>
                                    <a:pt x="966" y="1908"/>
                                  </a:lnTo>
                                  <a:lnTo>
                                    <a:pt x="1176" y="1908"/>
                                  </a:lnTo>
                                  <a:lnTo>
                                    <a:pt x="1149" y="1288"/>
                                  </a:lnTo>
                                  <a:lnTo>
                                    <a:pt x="145" y="1288"/>
                                  </a:lnTo>
                                  <a:lnTo>
                                    <a:pt x="101" y="127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33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" name="Freeform 5"/>
                          <wps:cNvSpPr>
                            <a:spLocks/>
                          </wps:cNvSpPr>
                          <wps:spPr bwMode="auto">
                            <a:xfrm>
                              <a:off x="770" y="-126"/>
                              <a:ext cx="1313" cy="1988"/>
                            </a:xfrm>
                            <a:custGeom>
                              <a:avLst/>
                              <a:gdLst>
                                <a:gd name="T0" fmla="*/ 1313 w 1313"/>
                                <a:gd name="T1" fmla="*/ 0 h 1988"/>
                                <a:gd name="T2" fmla="*/ 542 w 1313"/>
                                <a:gd name="T3" fmla="*/ 0 h 1988"/>
                                <a:gd name="T4" fmla="*/ 524 w 1313"/>
                                <a:gd name="T5" fmla="*/ 35 h 1988"/>
                                <a:gd name="T6" fmla="*/ 394 w 1313"/>
                                <a:gd name="T7" fmla="*/ 91 h 1988"/>
                                <a:gd name="T8" fmla="*/ 394 w 1313"/>
                                <a:gd name="T9" fmla="*/ 241 h 1988"/>
                                <a:gd name="T10" fmla="*/ 322 w 1313"/>
                                <a:gd name="T11" fmla="*/ 241 h 1988"/>
                                <a:gd name="T12" fmla="*/ 275 w 1313"/>
                                <a:gd name="T13" fmla="*/ 388 h 1988"/>
                                <a:gd name="T14" fmla="*/ 211 w 1313"/>
                                <a:gd name="T15" fmla="*/ 388 h 1988"/>
                                <a:gd name="T16" fmla="*/ 211 w 1313"/>
                                <a:gd name="T17" fmla="*/ 505 h 1988"/>
                                <a:gd name="T18" fmla="*/ 145 w 1313"/>
                                <a:gd name="T19" fmla="*/ 586 h 1988"/>
                                <a:gd name="T20" fmla="*/ 202 w 1313"/>
                                <a:gd name="T21" fmla="*/ 769 h 1988"/>
                                <a:gd name="T22" fmla="*/ 174 w 1313"/>
                                <a:gd name="T23" fmla="*/ 838 h 1988"/>
                                <a:gd name="T24" fmla="*/ 194 w 1313"/>
                                <a:gd name="T25" fmla="*/ 955 h 1988"/>
                                <a:gd name="T26" fmla="*/ 249 w 1313"/>
                                <a:gd name="T27" fmla="*/ 1068 h 1988"/>
                                <a:gd name="T28" fmla="*/ 249 w 1313"/>
                                <a:gd name="T29" fmla="*/ 1185 h 1988"/>
                                <a:gd name="T30" fmla="*/ 145 w 1313"/>
                                <a:gd name="T31" fmla="*/ 1288 h 1988"/>
                                <a:gd name="T32" fmla="*/ 1149 w 1313"/>
                                <a:gd name="T33" fmla="*/ 1288 h 1988"/>
                                <a:gd name="T34" fmla="*/ 1313 w 1313"/>
                                <a:gd name="T35" fmla="*/ 0 h 198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</a:cxnLst>
                              <a:rect l="0" t="0" r="r" b="b"/>
                              <a:pathLst>
                                <a:path w="1313" h="1988">
                                  <a:moveTo>
                                    <a:pt x="1313" y="0"/>
                                  </a:moveTo>
                                  <a:lnTo>
                                    <a:pt x="542" y="0"/>
                                  </a:lnTo>
                                  <a:lnTo>
                                    <a:pt x="524" y="35"/>
                                  </a:lnTo>
                                  <a:lnTo>
                                    <a:pt x="394" y="91"/>
                                  </a:lnTo>
                                  <a:lnTo>
                                    <a:pt x="394" y="241"/>
                                  </a:lnTo>
                                  <a:lnTo>
                                    <a:pt x="322" y="241"/>
                                  </a:lnTo>
                                  <a:lnTo>
                                    <a:pt x="275" y="388"/>
                                  </a:lnTo>
                                  <a:lnTo>
                                    <a:pt x="211" y="388"/>
                                  </a:lnTo>
                                  <a:lnTo>
                                    <a:pt x="211" y="505"/>
                                  </a:lnTo>
                                  <a:lnTo>
                                    <a:pt x="145" y="586"/>
                                  </a:lnTo>
                                  <a:lnTo>
                                    <a:pt x="202" y="769"/>
                                  </a:lnTo>
                                  <a:lnTo>
                                    <a:pt x="174" y="838"/>
                                  </a:lnTo>
                                  <a:lnTo>
                                    <a:pt x="194" y="955"/>
                                  </a:lnTo>
                                  <a:lnTo>
                                    <a:pt x="249" y="1068"/>
                                  </a:lnTo>
                                  <a:lnTo>
                                    <a:pt x="249" y="1185"/>
                                  </a:lnTo>
                                  <a:lnTo>
                                    <a:pt x="145" y="1288"/>
                                  </a:lnTo>
                                  <a:lnTo>
                                    <a:pt x="1149" y="1288"/>
                                  </a:lnTo>
                                  <a:lnTo>
                                    <a:pt x="131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33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" name="Group 6"/>
                        <wpg:cNvGrpSpPr>
                          <a:grpSpLocks/>
                        </wpg:cNvGrpSpPr>
                        <wpg:grpSpPr bwMode="auto">
                          <a:xfrm>
                            <a:off x="756" y="-159"/>
                            <a:ext cx="1313" cy="1988"/>
                            <a:chOff x="756" y="-159"/>
                            <a:chExt cx="1313" cy="1988"/>
                          </a:xfrm>
                        </wpg:grpSpPr>
                        <wps:wsp>
                          <wps:cNvPr id="20" name="Freeform 7"/>
                          <wps:cNvSpPr>
                            <a:spLocks/>
                          </wps:cNvSpPr>
                          <wps:spPr bwMode="auto">
                            <a:xfrm>
                              <a:off x="756" y="-159"/>
                              <a:ext cx="1313" cy="1988"/>
                            </a:xfrm>
                            <a:custGeom>
                              <a:avLst/>
                              <a:gdLst>
                                <a:gd name="T0" fmla="*/ 101 w 1313"/>
                                <a:gd name="T1" fmla="*/ 1278 h 1988"/>
                                <a:gd name="T2" fmla="*/ 0 w 1313"/>
                                <a:gd name="T3" fmla="*/ 1553 h 1988"/>
                                <a:gd name="T4" fmla="*/ 65 w 1313"/>
                                <a:gd name="T5" fmla="*/ 1655 h 1988"/>
                                <a:gd name="T6" fmla="*/ 669 w 1313"/>
                                <a:gd name="T7" fmla="*/ 1655 h 1988"/>
                                <a:gd name="T8" fmla="*/ 615 w 1313"/>
                                <a:gd name="T9" fmla="*/ 1793 h 1988"/>
                                <a:gd name="T10" fmla="*/ 782 w 1313"/>
                                <a:gd name="T11" fmla="*/ 1989 h 1988"/>
                                <a:gd name="T12" fmla="*/ 966 w 1313"/>
                                <a:gd name="T13" fmla="*/ 1909 h 1988"/>
                                <a:gd name="T14" fmla="*/ 1177 w 1313"/>
                                <a:gd name="T15" fmla="*/ 1909 h 1988"/>
                                <a:gd name="T16" fmla="*/ 1148 w 1313"/>
                                <a:gd name="T17" fmla="*/ 1289 h 1988"/>
                                <a:gd name="T18" fmla="*/ 145 w 1313"/>
                                <a:gd name="T19" fmla="*/ 1289 h 1988"/>
                                <a:gd name="T20" fmla="*/ 101 w 1313"/>
                                <a:gd name="T21" fmla="*/ 1278 h 198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</a:cxnLst>
                              <a:rect l="0" t="0" r="r" b="b"/>
                              <a:pathLst>
                                <a:path w="1313" h="1988">
                                  <a:moveTo>
                                    <a:pt x="101" y="1278"/>
                                  </a:moveTo>
                                  <a:lnTo>
                                    <a:pt x="0" y="1553"/>
                                  </a:lnTo>
                                  <a:lnTo>
                                    <a:pt x="65" y="1655"/>
                                  </a:lnTo>
                                  <a:lnTo>
                                    <a:pt x="669" y="1655"/>
                                  </a:lnTo>
                                  <a:lnTo>
                                    <a:pt x="615" y="1793"/>
                                  </a:lnTo>
                                  <a:lnTo>
                                    <a:pt x="782" y="1989"/>
                                  </a:lnTo>
                                  <a:lnTo>
                                    <a:pt x="966" y="1909"/>
                                  </a:lnTo>
                                  <a:lnTo>
                                    <a:pt x="1177" y="1909"/>
                                  </a:lnTo>
                                  <a:lnTo>
                                    <a:pt x="1148" y="1289"/>
                                  </a:lnTo>
                                  <a:lnTo>
                                    <a:pt x="145" y="1289"/>
                                  </a:lnTo>
                                  <a:lnTo>
                                    <a:pt x="101" y="127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" name="Freeform 8"/>
                          <wps:cNvSpPr>
                            <a:spLocks/>
                          </wps:cNvSpPr>
                          <wps:spPr bwMode="auto">
                            <a:xfrm>
                              <a:off x="756" y="-159"/>
                              <a:ext cx="1313" cy="1988"/>
                            </a:xfrm>
                            <a:custGeom>
                              <a:avLst/>
                              <a:gdLst>
                                <a:gd name="T0" fmla="*/ 1313 w 1313"/>
                                <a:gd name="T1" fmla="*/ 0 h 1988"/>
                                <a:gd name="T2" fmla="*/ 542 w 1313"/>
                                <a:gd name="T3" fmla="*/ 0 h 1988"/>
                                <a:gd name="T4" fmla="*/ 524 w 1313"/>
                                <a:gd name="T5" fmla="*/ 35 h 1988"/>
                                <a:gd name="T6" fmla="*/ 394 w 1313"/>
                                <a:gd name="T7" fmla="*/ 92 h 1988"/>
                                <a:gd name="T8" fmla="*/ 394 w 1313"/>
                                <a:gd name="T9" fmla="*/ 241 h 1988"/>
                                <a:gd name="T10" fmla="*/ 321 w 1313"/>
                                <a:gd name="T11" fmla="*/ 241 h 1988"/>
                                <a:gd name="T12" fmla="*/ 276 w 1313"/>
                                <a:gd name="T13" fmla="*/ 389 h 1988"/>
                                <a:gd name="T14" fmla="*/ 210 w 1313"/>
                                <a:gd name="T15" fmla="*/ 389 h 1988"/>
                                <a:gd name="T16" fmla="*/ 210 w 1313"/>
                                <a:gd name="T17" fmla="*/ 506 h 1988"/>
                                <a:gd name="T18" fmla="*/ 145 w 1313"/>
                                <a:gd name="T19" fmla="*/ 587 h 1988"/>
                                <a:gd name="T20" fmla="*/ 201 w 1313"/>
                                <a:gd name="T21" fmla="*/ 770 h 1988"/>
                                <a:gd name="T22" fmla="*/ 174 w 1313"/>
                                <a:gd name="T23" fmla="*/ 839 h 1988"/>
                                <a:gd name="T24" fmla="*/ 195 w 1313"/>
                                <a:gd name="T25" fmla="*/ 956 h 1988"/>
                                <a:gd name="T26" fmla="*/ 249 w 1313"/>
                                <a:gd name="T27" fmla="*/ 1069 h 1988"/>
                                <a:gd name="T28" fmla="*/ 249 w 1313"/>
                                <a:gd name="T29" fmla="*/ 1186 h 1988"/>
                                <a:gd name="T30" fmla="*/ 145 w 1313"/>
                                <a:gd name="T31" fmla="*/ 1289 h 1988"/>
                                <a:gd name="T32" fmla="*/ 1148 w 1313"/>
                                <a:gd name="T33" fmla="*/ 1289 h 1988"/>
                                <a:gd name="T34" fmla="*/ 1313 w 1313"/>
                                <a:gd name="T35" fmla="*/ 0 h 198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</a:cxnLst>
                              <a:rect l="0" t="0" r="r" b="b"/>
                              <a:pathLst>
                                <a:path w="1313" h="1988">
                                  <a:moveTo>
                                    <a:pt x="1313" y="0"/>
                                  </a:moveTo>
                                  <a:lnTo>
                                    <a:pt x="542" y="0"/>
                                  </a:lnTo>
                                  <a:lnTo>
                                    <a:pt x="524" y="35"/>
                                  </a:lnTo>
                                  <a:lnTo>
                                    <a:pt x="394" y="92"/>
                                  </a:lnTo>
                                  <a:lnTo>
                                    <a:pt x="394" y="241"/>
                                  </a:lnTo>
                                  <a:lnTo>
                                    <a:pt x="321" y="241"/>
                                  </a:lnTo>
                                  <a:lnTo>
                                    <a:pt x="276" y="389"/>
                                  </a:lnTo>
                                  <a:lnTo>
                                    <a:pt x="210" y="389"/>
                                  </a:lnTo>
                                  <a:lnTo>
                                    <a:pt x="210" y="506"/>
                                  </a:lnTo>
                                  <a:lnTo>
                                    <a:pt x="145" y="587"/>
                                  </a:lnTo>
                                  <a:lnTo>
                                    <a:pt x="201" y="770"/>
                                  </a:lnTo>
                                  <a:lnTo>
                                    <a:pt x="174" y="839"/>
                                  </a:lnTo>
                                  <a:lnTo>
                                    <a:pt x="195" y="956"/>
                                  </a:lnTo>
                                  <a:lnTo>
                                    <a:pt x="249" y="1069"/>
                                  </a:lnTo>
                                  <a:lnTo>
                                    <a:pt x="249" y="1186"/>
                                  </a:lnTo>
                                  <a:lnTo>
                                    <a:pt x="145" y="1289"/>
                                  </a:lnTo>
                                  <a:lnTo>
                                    <a:pt x="1148" y="1289"/>
                                  </a:lnTo>
                                  <a:lnTo>
                                    <a:pt x="131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22" name="Freeform 9"/>
                        <wps:cNvSpPr>
                          <a:spLocks/>
                        </wps:cNvSpPr>
                        <wps:spPr bwMode="auto">
                          <a:xfrm>
                            <a:off x="756" y="-159"/>
                            <a:ext cx="1313" cy="1988"/>
                          </a:xfrm>
                          <a:custGeom>
                            <a:avLst/>
                            <a:gdLst>
                              <a:gd name="T0" fmla="*/ 542 w 1313"/>
                              <a:gd name="T1" fmla="*/ 0 h 1988"/>
                              <a:gd name="T2" fmla="*/ 524 w 1313"/>
                              <a:gd name="T3" fmla="*/ 35 h 1988"/>
                              <a:gd name="T4" fmla="*/ 394 w 1313"/>
                              <a:gd name="T5" fmla="*/ 92 h 1988"/>
                              <a:gd name="T6" fmla="*/ 394 w 1313"/>
                              <a:gd name="T7" fmla="*/ 241 h 1988"/>
                              <a:gd name="T8" fmla="*/ 321 w 1313"/>
                              <a:gd name="T9" fmla="*/ 241 h 1988"/>
                              <a:gd name="T10" fmla="*/ 276 w 1313"/>
                              <a:gd name="T11" fmla="*/ 389 h 1988"/>
                              <a:gd name="T12" fmla="*/ 210 w 1313"/>
                              <a:gd name="T13" fmla="*/ 389 h 1988"/>
                              <a:gd name="T14" fmla="*/ 210 w 1313"/>
                              <a:gd name="T15" fmla="*/ 506 h 1988"/>
                              <a:gd name="T16" fmla="*/ 145 w 1313"/>
                              <a:gd name="T17" fmla="*/ 587 h 1988"/>
                              <a:gd name="T18" fmla="*/ 201 w 1313"/>
                              <a:gd name="T19" fmla="*/ 770 h 1988"/>
                              <a:gd name="T20" fmla="*/ 174 w 1313"/>
                              <a:gd name="T21" fmla="*/ 839 h 1988"/>
                              <a:gd name="T22" fmla="*/ 195 w 1313"/>
                              <a:gd name="T23" fmla="*/ 956 h 1988"/>
                              <a:gd name="T24" fmla="*/ 249 w 1313"/>
                              <a:gd name="T25" fmla="*/ 1069 h 1988"/>
                              <a:gd name="T26" fmla="*/ 249 w 1313"/>
                              <a:gd name="T27" fmla="*/ 1186 h 1988"/>
                              <a:gd name="T28" fmla="*/ 145 w 1313"/>
                              <a:gd name="T29" fmla="*/ 1289 h 1988"/>
                              <a:gd name="T30" fmla="*/ 101 w 1313"/>
                              <a:gd name="T31" fmla="*/ 1278 h 1988"/>
                              <a:gd name="T32" fmla="*/ 0 w 1313"/>
                              <a:gd name="T33" fmla="*/ 1553 h 1988"/>
                              <a:gd name="T34" fmla="*/ 65 w 1313"/>
                              <a:gd name="T35" fmla="*/ 1655 h 1988"/>
                              <a:gd name="T36" fmla="*/ 669 w 1313"/>
                              <a:gd name="T37" fmla="*/ 1655 h 1988"/>
                              <a:gd name="T38" fmla="*/ 615 w 1313"/>
                              <a:gd name="T39" fmla="*/ 1793 h 1988"/>
                              <a:gd name="T40" fmla="*/ 782 w 1313"/>
                              <a:gd name="T41" fmla="*/ 1989 h 1988"/>
                              <a:gd name="T42" fmla="*/ 966 w 1313"/>
                              <a:gd name="T43" fmla="*/ 1909 h 1988"/>
                              <a:gd name="T44" fmla="*/ 1177 w 1313"/>
                              <a:gd name="T45" fmla="*/ 1909 h 1988"/>
                              <a:gd name="T46" fmla="*/ 1148 w 1313"/>
                              <a:gd name="T47" fmla="*/ 1289 h 1988"/>
                              <a:gd name="T48" fmla="*/ 1313 w 1313"/>
                              <a:gd name="T49" fmla="*/ 0 h 1988"/>
                              <a:gd name="T50" fmla="*/ 542 w 1313"/>
                              <a:gd name="T51" fmla="*/ 0 h 19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313" h="1988">
                                <a:moveTo>
                                  <a:pt x="542" y="0"/>
                                </a:moveTo>
                                <a:lnTo>
                                  <a:pt x="524" y="35"/>
                                </a:lnTo>
                                <a:lnTo>
                                  <a:pt x="394" y="92"/>
                                </a:lnTo>
                                <a:lnTo>
                                  <a:pt x="394" y="241"/>
                                </a:lnTo>
                                <a:lnTo>
                                  <a:pt x="321" y="241"/>
                                </a:lnTo>
                                <a:lnTo>
                                  <a:pt x="276" y="389"/>
                                </a:lnTo>
                                <a:lnTo>
                                  <a:pt x="210" y="389"/>
                                </a:lnTo>
                                <a:lnTo>
                                  <a:pt x="210" y="506"/>
                                </a:lnTo>
                                <a:lnTo>
                                  <a:pt x="145" y="587"/>
                                </a:lnTo>
                                <a:lnTo>
                                  <a:pt x="201" y="770"/>
                                </a:lnTo>
                                <a:lnTo>
                                  <a:pt x="174" y="839"/>
                                </a:lnTo>
                                <a:lnTo>
                                  <a:pt x="195" y="956"/>
                                </a:lnTo>
                                <a:lnTo>
                                  <a:pt x="249" y="1069"/>
                                </a:lnTo>
                                <a:lnTo>
                                  <a:pt x="249" y="1186"/>
                                </a:lnTo>
                                <a:lnTo>
                                  <a:pt x="145" y="1289"/>
                                </a:lnTo>
                                <a:lnTo>
                                  <a:pt x="101" y="1278"/>
                                </a:lnTo>
                                <a:lnTo>
                                  <a:pt x="0" y="1553"/>
                                </a:lnTo>
                                <a:lnTo>
                                  <a:pt x="65" y="1655"/>
                                </a:lnTo>
                                <a:lnTo>
                                  <a:pt x="669" y="1655"/>
                                </a:lnTo>
                                <a:lnTo>
                                  <a:pt x="615" y="1793"/>
                                </a:lnTo>
                                <a:lnTo>
                                  <a:pt x="782" y="1989"/>
                                </a:lnTo>
                                <a:lnTo>
                                  <a:pt x="966" y="1909"/>
                                </a:lnTo>
                                <a:lnTo>
                                  <a:pt x="1177" y="1909"/>
                                </a:lnTo>
                                <a:lnTo>
                                  <a:pt x="1148" y="1289"/>
                                </a:lnTo>
                                <a:lnTo>
                                  <a:pt x="1313" y="0"/>
                                </a:lnTo>
                                <a:lnTo>
                                  <a:pt x="542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33C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3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07" y="44"/>
                            <a:ext cx="1060" cy="1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9FF490" id="Group 2" o:spid="_x0000_s1026" style="position:absolute;margin-left:37.45pt;margin-top:-8.3pt;width:85.5pt;height:101.45pt;z-index:251664896;mso-position-horizontal-relative:page" coordorigin="749,-166" coordsize="1710,20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" o:allowincell="f">
                <v:group id="Group 3" o:spid="_x0000_s1027" style="position:absolute;left:770;top:-126;width:1313;height:1988" coordorigin="770,-126" coordsize="1313,19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shape id="Freeform 4" o:spid="_x0000_s1028" style="position:absolute;left:770;top:-126;width:1313;height:1988;visibility:visible;mso-wrap-style:square;v-text-anchor:top" coordsize="1313,19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" path="m101,1277l,1551r65,104l670,1655r-54,137l782,1989r184,-81l1176,1908r-27,-620l145,1288r-44,-11xe" fillcolor="#03c" stroked="f">
                    <v:path arrowok="t" o:connecttype="custom" o:connectlocs="101,1277;0,1551;65,1655;670,1655;616,1792;782,1989;966,1908;1176,1908;1149,1288;145,1288;101,1277" o:connectangles="0,0,0,0,0,0,0,0,0,0,0"/>
                  </v:shape>
                  <v:shape id="Freeform 5" o:spid="_x0000_s1029" style="position:absolute;left:770;top:-126;width:1313;height:1988;visibility:visible;mso-wrap-style:square;v-text-anchor:top" coordsize="1313,19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" path="m1313,l542,,524,35,394,91r,150l322,241,275,388r-64,l211,505r-66,81l202,769r-28,69l194,955r55,113l249,1185,145,1288r1004,l1313,xe" fillcolor="#03c" stroked="f">
                    <v:path arrowok="t" o:connecttype="custom" o:connectlocs="1313,0;542,0;524,35;394,91;394,241;322,241;275,388;211,388;211,505;145,586;202,769;174,838;194,955;249,1068;249,1185;145,1288;1149,1288;1313,0" o:connectangles="0,0,0,0,0,0,0,0,0,0,0,0,0,0,0,0,0,0"/>
                  </v:shape>
                </v:group>
                <v:group id="Group 6" o:spid="_x0000_s1030" style="position:absolute;left:756;top:-159;width:1313;height:1988" coordorigin="756,-159" coordsize="1313,19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shape id="Freeform 7" o:spid="_x0000_s1031" style="position:absolute;left:756;top:-159;width:1313;height:1988;visibility:visible;mso-wrap-style:square;v-text-anchor:top" coordsize="1313,19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" path="m101,1278l,1553r65,102l669,1655r-54,138l782,1989r184,-80l1177,1909r-29,-620l145,1289r-44,-11xe" stroked="f">
                    <v:path arrowok="t" o:connecttype="custom" o:connectlocs="101,1278;0,1553;65,1655;669,1655;615,1793;782,1989;966,1909;1177,1909;1148,1289;145,1289;101,1278" o:connectangles="0,0,0,0,0,0,0,0,0,0,0"/>
                  </v:shape>
                  <v:shape id="Freeform 8" o:spid="_x0000_s1032" style="position:absolute;left:756;top:-159;width:1313;height:1988;visibility:visible;mso-wrap-style:square;v-text-anchor:top" coordsize="1313,19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" path="m1313,l542,,524,35,394,92r,149l321,241,276,389r-66,l210,506r-65,81l201,770r-27,69l195,956r54,113l249,1186,145,1289r1003,l1313,xe" stroked="f">
                    <v:path arrowok="t" o:connecttype="custom" o:connectlocs="1313,0;542,0;524,35;394,92;394,241;321,241;276,389;210,389;210,506;145,587;201,770;174,839;195,956;249,1069;249,1186;145,1289;1148,1289;1313,0" o:connectangles="0,0,0,0,0,0,0,0,0,0,0,0,0,0,0,0,0,0"/>
                  </v:shape>
                </v:group>
                <v:shape id="Freeform 9" o:spid="_x0000_s1033" style="position:absolute;left:756;top:-159;width:1313;height:1988;visibility:visible;mso-wrap-style:square;v-text-anchor:top" coordsize="1313,19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" path="m542,l524,35,394,92r,149l321,241,276,389r-66,l210,506r-65,81l201,770r-27,69l195,956r54,113l249,1186,145,1289r-44,-11l,1553r65,102l669,1655r-54,138l782,1989r184,-80l1177,1909r-29,-620l1313,,542,xe" filled="f" strokecolor="#03c">
                  <v:path arrowok="t" o:connecttype="custom" o:connectlocs="542,0;524,35;394,92;394,241;321,241;276,389;210,389;210,506;145,587;201,770;174,839;195,956;249,1069;249,1186;145,1289;101,1278;0,1553;65,1655;669,1655;615,1793;782,1989;966,1909;1177,1909;1148,1289;1313,0;542,0" o:connectangles="0,0,0,0,0,0,0,0,0,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" o:spid="_x0000_s1034" type="#_x0000_t75" style="position:absolute;left:1407;top:44;width:1060;height:15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">
                  <v:imagedata r:id="rId5" o:title=""/>
                </v:shape>
                <w10:wrap anchorx="page"/>
              </v:group>
            </w:pict>
          </mc:Fallback>
        </mc:AlternateContent>
      </w:r>
      <w:r w:rsidR="00CC7CE5">
        <w:rPr>
          <w:color w:val="0033CC"/>
        </w:rPr>
        <w:t>PHI BETA SIGMA FRATERNITY, INC.</w:t>
      </w:r>
    </w:p>
    <w:p w14:paraId="375D7639" w14:textId="77777777" w:rsidR="00CC7CE5" w:rsidRDefault="00CC7CE5">
      <w:pPr>
        <w:pStyle w:val="BodyText"/>
        <w:kinsoku w:val="0"/>
        <w:overflowPunct w:val="0"/>
        <w:spacing w:line="334" w:lineRule="exact"/>
        <w:ind w:left="27"/>
        <w:jc w:val="center"/>
        <w:rPr>
          <w:rFonts w:ascii="Goudy Old Style" w:hAnsi="Goudy Old Style" w:cs="Goudy Old Style"/>
          <w:color w:val="0033CC"/>
          <w:sz w:val="28"/>
          <w:szCs w:val="28"/>
        </w:rPr>
      </w:pPr>
      <w:r>
        <w:rPr>
          <w:rFonts w:ascii="Goudy Old Style" w:hAnsi="Goudy Old Style" w:cs="Goudy Old Style"/>
          <w:color w:val="0033CC"/>
          <w:sz w:val="28"/>
          <w:szCs w:val="28"/>
        </w:rPr>
        <w:t>STATE OF MISSISSIPPI</w:t>
      </w:r>
    </w:p>
    <w:p w14:paraId="178D2EC5" w14:textId="47736EF3" w:rsidR="00E72D22" w:rsidRDefault="00E72D22" w:rsidP="00E72D22">
      <w:pPr>
        <w:pStyle w:val="BodyText"/>
        <w:kinsoku w:val="0"/>
        <w:overflowPunct w:val="0"/>
        <w:ind w:right="3242"/>
        <w:jc w:val="center"/>
        <w:rPr>
          <w:color w:val="0033CC"/>
          <w:sz w:val="32"/>
          <w:szCs w:val="32"/>
        </w:rPr>
      </w:pPr>
      <w:r>
        <w:rPr>
          <w:rFonts w:ascii="Goudy Old Style" w:hAnsi="Goudy Old Style" w:cs="Goudy Old Style"/>
          <w:sz w:val="26"/>
          <w:szCs w:val="26"/>
        </w:rPr>
        <w:t xml:space="preserve">                                                 </w:t>
      </w:r>
      <w:r w:rsidR="00CC7CE5">
        <w:rPr>
          <w:color w:val="0033CC"/>
          <w:sz w:val="32"/>
          <w:szCs w:val="32"/>
        </w:rPr>
        <w:t>10</w:t>
      </w:r>
      <w:r w:rsidR="00C84342">
        <w:rPr>
          <w:color w:val="0033CC"/>
          <w:sz w:val="32"/>
          <w:szCs w:val="32"/>
        </w:rPr>
        <w:t>7</w:t>
      </w:r>
      <w:r w:rsidRPr="00E72D22">
        <w:rPr>
          <w:color w:val="0033CC"/>
          <w:sz w:val="32"/>
          <w:szCs w:val="32"/>
          <w:vertAlign w:val="superscript"/>
        </w:rPr>
        <w:t>th</w:t>
      </w:r>
      <w:r>
        <w:rPr>
          <w:color w:val="0033CC"/>
          <w:sz w:val="32"/>
          <w:szCs w:val="32"/>
        </w:rPr>
        <w:t xml:space="preserve"> </w:t>
      </w:r>
      <w:r w:rsidR="00CC7CE5">
        <w:rPr>
          <w:color w:val="0033CC"/>
          <w:sz w:val="32"/>
          <w:szCs w:val="32"/>
        </w:rPr>
        <w:t>Anniversary State Conference</w:t>
      </w:r>
    </w:p>
    <w:p w14:paraId="1E47E8AD" w14:textId="7A1AC811" w:rsidR="00413CFC" w:rsidRDefault="00413CFC">
      <w:pPr>
        <w:pStyle w:val="BodyText"/>
        <w:kinsoku w:val="0"/>
        <w:overflowPunct w:val="0"/>
        <w:ind w:left="17"/>
        <w:jc w:val="center"/>
        <w:rPr>
          <w:color w:val="0033CC"/>
          <w:sz w:val="32"/>
          <w:szCs w:val="32"/>
        </w:rPr>
      </w:pPr>
      <w:r w:rsidRPr="00413CFC">
        <w:rPr>
          <w:color w:val="0033CC"/>
          <w:sz w:val="32"/>
          <w:szCs w:val="32"/>
        </w:rPr>
        <w:t>February 2</w:t>
      </w:r>
      <w:r w:rsidR="00C84342">
        <w:rPr>
          <w:color w:val="0033CC"/>
          <w:sz w:val="32"/>
          <w:szCs w:val="32"/>
        </w:rPr>
        <w:t>5</w:t>
      </w:r>
      <w:r w:rsidRPr="00413CFC">
        <w:rPr>
          <w:color w:val="0033CC"/>
          <w:sz w:val="32"/>
          <w:szCs w:val="32"/>
        </w:rPr>
        <w:t xml:space="preserve"> – </w:t>
      </w:r>
      <w:r w:rsidR="00C84342">
        <w:rPr>
          <w:color w:val="0033CC"/>
          <w:sz w:val="32"/>
          <w:szCs w:val="32"/>
        </w:rPr>
        <w:t>February</w:t>
      </w:r>
      <w:r w:rsidRPr="00413CFC">
        <w:rPr>
          <w:color w:val="0033CC"/>
          <w:sz w:val="32"/>
          <w:szCs w:val="32"/>
        </w:rPr>
        <w:t xml:space="preserve"> </w:t>
      </w:r>
      <w:r w:rsidR="00C84342">
        <w:rPr>
          <w:color w:val="0033CC"/>
          <w:sz w:val="32"/>
          <w:szCs w:val="32"/>
        </w:rPr>
        <w:t>27</w:t>
      </w:r>
      <w:r w:rsidRPr="00413CFC">
        <w:rPr>
          <w:color w:val="0033CC"/>
          <w:sz w:val="32"/>
          <w:szCs w:val="32"/>
        </w:rPr>
        <w:t>, 2020</w:t>
      </w:r>
    </w:p>
    <w:p w14:paraId="47B5F5A9" w14:textId="52687F90" w:rsidR="00CC7CE5" w:rsidRDefault="00C84342">
      <w:pPr>
        <w:pStyle w:val="BodyText"/>
        <w:kinsoku w:val="0"/>
        <w:overflowPunct w:val="0"/>
        <w:ind w:left="17"/>
        <w:jc w:val="center"/>
        <w:rPr>
          <w:color w:val="0033CC"/>
          <w:sz w:val="32"/>
          <w:szCs w:val="32"/>
        </w:rPr>
      </w:pPr>
      <w:r>
        <w:rPr>
          <w:color w:val="0033CC"/>
          <w:sz w:val="32"/>
          <w:szCs w:val="32"/>
        </w:rPr>
        <w:t>Virtual</w:t>
      </w:r>
    </w:p>
    <w:p w14:paraId="2A9E32CE" w14:textId="77777777" w:rsidR="00CC7CE5" w:rsidRDefault="00CC7CE5">
      <w:pPr>
        <w:pStyle w:val="BodyText"/>
        <w:tabs>
          <w:tab w:val="left" w:pos="3987"/>
          <w:tab w:val="left" w:pos="10855"/>
        </w:tabs>
        <w:kinsoku w:val="0"/>
        <w:overflowPunct w:val="0"/>
        <w:spacing w:before="245"/>
        <w:jc w:val="center"/>
        <w:rPr>
          <w:b/>
          <w:bCs/>
          <w:color w:val="FFFFFF"/>
          <w:sz w:val="40"/>
          <w:szCs w:val="40"/>
        </w:rPr>
      </w:pPr>
      <w:r>
        <w:rPr>
          <w:b/>
          <w:bCs/>
          <w:color w:val="FFFFFF"/>
          <w:sz w:val="40"/>
          <w:szCs w:val="40"/>
          <w:shd w:val="clear" w:color="auto" w:fill="0000CC"/>
        </w:rPr>
        <w:t xml:space="preserve"> </w:t>
      </w:r>
      <w:r>
        <w:rPr>
          <w:b/>
          <w:bCs/>
          <w:color w:val="FFFFFF"/>
          <w:sz w:val="40"/>
          <w:szCs w:val="40"/>
          <w:shd w:val="clear" w:color="auto" w:fill="0000CC"/>
        </w:rPr>
        <w:tab/>
        <w:t>Resolution</w:t>
      </w:r>
      <w:r>
        <w:rPr>
          <w:b/>
          <w:bCs/>
          <w:color w:val="FFFFFF"/>
          <w:spacing w:val="-7"/>
          <w:sz w:val="40"/>
          <w:szCs w:val="40"/>
          <w:shd w:val="clear" w:color="auto" w:fill="0000CC"/>
        </w:rPr>
        <w:t xml:space="preserve"> </w:t>
      </w:r>
      <w:r>
        <w:rPr>
          <w:b/>
          <w:bCs/>
          <w:color w:val="FFFFFF"/>
          <w:sz w:val="40"/>
          <w:szCs w:val="40"/>
          <w:shd w:val="clear" w:color="auto" w:fill="0000CC"/>
        </w:rPr>
        <w:t>Form</w:t>
      </w:r>
      <w:r>
        <w:rPr>
          <w:b/>
          <w:bCs/>
          <w:color w:val="FFFFFF"/>
          <w:sz w:val="40"/>
          <w:szCs w:val="40"/>
          <w:shd w:val="clear" w:color="auto" w:fill="0000CC"/>
        </w:rPr>
        <w:tab/>
      </w:r>
    </w:p>
    <w:p w14:paraId="120FDD95" w14:textId="77777777" w:rsidR="00CC7CE5" w:rsidRDefault="00CC7CE5">
      <w:pPr>
        <w:pStyle w:val="BodyText"/>
        <w:kinsoku w:val="0"/>
        <w:overflowPunct w:val="0"/>
        <w:spacing w:before="5"/>
        <w:ind w:left="4112"/>
        <w:rPr>
          <w:rFonts w:ascii="Garamond" w:hAnsi="Garamond" w:cs="Garamond"/>
          <w:color w:val="0033CC"/>
          <w:sz w:val="20"/>
          <w:szCs w:val="20"/>
        </w:rPr>
      </w:pPr>
      <w:r>
        <w:rPr>
          <w:rFonts w:ascii="Garamond" w:hAnsi="Garamond" w:cs="Garamond"/>
          <w:color w:val="0033CC"/>
          <w:sz w:val="20"/>
          <w:szCs w:val="20"/>
        </w:rPr>
        <w:t>(attach additional sheets if necessary)</w:t>
      </w:r>
    </w:p>
    <w:p w14:paraId="05B46151" w14:textId="77777777" w:rsidR="00CC7CE5" w:rsidRDefault="00CC7CE5">
      <w:pPr>
        <w:pStyle w:val="BodyText"/>
        <w:kinsoku w:val="0"/>
        <w:overflowPunct w:val="0"/>
        <w:rPr>
          <w:rFonts w:ascii="Garamond" w:hAnsi="Garamond" w:cs="Garamond"/>
          <w:sz w:val="20"/>
          <w:szCs w:val="20"/>
        </w:rPr>
      </w:pPr>
    </w:p>
    <w:p w14:paraId="74061F23" w14:textId="77777777" w:rsidR="00CC7CE5" w:rsidRDefault="00CC7CE5">
      <w:pPr>
        <w:pStyle w:val="BodyText"/>
        <w:kinsoku w:val="0"/>
        <w:overflowPunct w:val="0"/>
        <w:rPr>
          <w:rFonts w:ascii="Garamond" w:hAnsi="Garamond" w:cs="Garamond"/>
          <w:sz w:val="20"/>
          <w:szCs w:val="20"/>
        </w:rPr>
      </w:pPr>
    </w:p>
    <w:p w14:paraId="29E58331" w14:textId="366BBD8A" w:rsidR="00CC7CE5" w:rsidRDefault="00C84342">
      <w:pPr>
        <w:pStyle w:val="BodyText"/>
        <w:kinsoku w:val="0"/>
        <w:overflowPunct w:val="0"/>
        <w:spacing w:before="5"/>
        <w:rPr>
          <w:rFonts w:ascii="Garamond" w:hAnsi="Garamond" w:cs="Garamond"/>
          <w:sz w:val="19"/>
          <w:szCs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0560" behindDoc="0" locked="0" layoutInCell="0" allowOverlap="1" wp14:anchorId="00F9F72E" wp14:editId="26CA354E">
                <wp:simplePos x="0" y="0"/>
                <wp:positionH relativeFrom="page">
                  <wp:posOffset>868680</wp:posOffset>
                </wp:positionH>
                <wp:positionV relativeFrom="paragraph">
                  <wp:posOffset>168275</wp:posOffset>
                </wp:positionV>
                <wp:extent cx="5818505" cy="12700"/>
                <wp:effectExtent l="0" t="0" r="0" b="0"/>
                <wp:wrapTopAndBottom/>
                <wp:docPr id="14" name="Freeform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18505" cy="12700"/>
                        </a:xfrm>
                        <a:custGeom>
                          <a:avLst/>
                          <a:gdLst>
                            <a:gd name="T0" fmla="*/ 0 w 9163"/>
                            <a:gd name="T1" fmla="*/ 0 h 20"/>
                            <a:gd name="T2" fmla="*/ 9163 w 9163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163" h="20">
                              <a:moveTo>
                                <a:pt x="0" y="0"/>
                              </a:moveTo>
                              <a:lnTo>
                                <a:pt x="9163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0033C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3D285930" id="Freeform 11" o:spid="_x0000_s1026" style="position:absolute;z-index:2516505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68.4pt,13.25pt,526.55pt,13.25pt" coordsize="916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" o:allowincell="f" filled="f" strokecolor="#03c">
                <v:path arrowok="t" o:connecttype="custom" o:connectlocs="0,0;5818505,0" o:connectangles="0,0"/>
                <w10:wrap type="topAndBottom" anchorx="page"/>
              </v:polyline>
            </w:pict>
          </mc:Fallback>
        </mc:AlternateContent>
      </w:r>
    </w:p>
    <w:p w14:paraId="64E6C3D8" w14:textId="77777777" w:rsidR="00CC7CE5" w:rsidRDefault="00CC7CE5">
      <w:pPr>
        <w:pStyle w:val="BodyText"/>
        <w:kinsoku w:val="0"/>
        <w:overflowPunct w:val="0"/>
        <w:spacing w:before="19"/>
        <w:ind w:left="860"/>
        <w:rPr>
          <w:color w:val="0033CC"/>
        </w:rPr>
      </w:pPr>
      <w:r>
        <w:rPr>
          <w:color w:val="0033CC"/>
        </w:rPr>
        <w:t>Name of Chapter</w:t>
      </w:r>
    </w:p>
    <w:p w14:paraId="03F41588" w14:textId="77777777" w:rsidR="00CC7CE5" w:rsidRDefault="00CC7CE5">
      <w:pPr>
        <w:pStyle w:val="BodyText"/>
        <w:kinsoku w:val="0"/>
        <w:overflowPunct w:val="0"/>
        <w:rPr>
          <w:sz w:val="20"/>
          <w:szCs w:val="20"/>
        </w:rPr>
      </w:pPr>
    </w:p>
    <w:p w14:paraId="45EAB0A3" w14:textId="77777777" w:rsidR="00CC7CE5" w:rsidRDefault="00CC7CE5">
      <w:pPr>
        <w:pStyle w:val="BodyText"/>
        <w:kinsoku w:val="0"/>
        <w:overflowPunct w:val="0"/>
        <w:rPr>
          <w:sz w:val="20"/>
          <w:szCs w:val="20"/>
        </w:rPr>
      </w:pPr>
    </w:p>
    <w:p w14:paraId="578739D3" w14:textId="1EDAB3A5" w:rsidR="00CC7CE5" w:rsidRDefault="00C84342">
      <w:pPr>
        <w:pStyle w:val="BodyText"/>
        <w:kinsoku w:val="0"/>
        <w:overflowPunct w:val="0"/>
        <w:spacing w:before="6"/>
        <w:rPr>
          <w:sz w:val="13"/>
          <w:szCs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1584" behindDoc="0" locked="0" layoutInCell="0" allowOverlap="1" wp14:anchorId="108C3D63" wp14:editId="6CEEC3CE">
                <wp:simplePos x="0" y="0"/>
                <wp:positionH relativeFrom="page">
                  <wp:posOffset>894080</wp:posOffset>
                </wp:positionH>
                <wp:positionV relativeFrom="paragraph">
                  <wp:posOffset>128270</wp:posOffset>
                </wp:positionV>
                <wp:extent cx="5818505" cy="12700"/>
                <wp:effectExtent l="0" t="0" r="0" b="0"/>
                <wp:wrapTopAndBottom/>
                <wp:docPr id="13" name="Freeform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18505" cy="12700"/>
                        </a:xfrm>
                        <a:custGeom>
                          <a:avLst/>
                          <a:gdLst>
                            <a:gd name="T0" fmla="*/ 0 w 9163"/>
                            <a:gd name="T1" fmla="*/ 0 h 20"/>
                            <a:gd name="T2" fmla="*/ 9163 w 9163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163" h="20">
                              <a:moveTo>
                                <a:pt x="0" y="0"/>
                              </a:moveTo>
                              <a:lnTo>
                                <a:pt x="9163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0033C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2FB9C596" id="Freeform 12" o:spid="_x0000_s1026" style="position:absolute;z-index:2516515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70.4pt,10.1pt,528.55pt,10.1pt" coordsize="916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" o:allowincell="f" filled="f" strokecolor="#03c">
                <v:path arrowok="t" o:connecttype="custom" o:connectlocs="0,0;5818505,0" o:connectangles="0,0"/>
                <w10:wrap type="topAndBottom" anchorx="page"/>
              </v:polyline>
            </w:pict>
          </mc:Fallback>
        </mc:AlternateContent>
      </w:r>
    </w:p>
    <w:p w14:paraId="79C240F8" w14:textId="77777777" w:rsidR="00CC7CE5" w:rsidRDefault="00CC7CE5">
      <w:pPr>
        <w:pStyle w:val="BodyText"/>
        <w:tabs>
          <w:tab w:val="left" w:pos="8060"/>
        </w:tabs>
        <w:kinsoku w:val="0"/>
        <w:overflowPunct w:val="0"/>
        <w:ind w:left="860"/>
        <w:rPr>
          <w:color w:val="0033CC"/>
        </w:rPr>
      </w:pPr>
      <w:r>
        <w:rPr>
          <w:color w:val="0033CC"/>
        </w:rPr>
        <w:t xml:space="preserve">Chapter President </w:t>
      </w:r>
      <w:r>
        <w:rPr>
          <w:b/>
          <w:bCs/>
          <w:color w:val="0033CC"/>
          <w:u w:val="thick"/>
        </w:rPr>
        <w:t>OR</w:t>
      </w:r>
      <w:r>
        <w:rPr>
          <w:b/>
          <w:bCs/>
          <w:color w:val="0033CC"/>
          <w:spacing w:val="-7"/>
          <w:u w:val="thick"/>
        </w:rPr>
        <w:t xml:space="preserve"> </w:t>
      </w:r>
      <w:r>
        <w:rPr>
          <w:color w:val="0033CC"/>
        </w:rPr>
        <w:t>Initiating</w:t>
      </w:r>
      <w:r>
        <w:rPr>
          <w:color w:val="0033CC"/>
          <w:spacing w:val="-5"/>
        </w:rPr>
        <w:t xml:space="preserve"> </w:t>
      </w:r>
      <w:r>
        <w:rPr>
          <w:color w:val="0033CC"/>
        </w:rPr>
        <w:t>Brother</w:t>
      </w:r>
      <w:r>
        <w:rPr>
          <w:color w:val="0033CC"/>
        </w:rPr>
        <w:tab/>
        <w:t>Frat Card</w:t>
      </w:r>
      <w:r>
        <w:rPr>
          <w:color w:val="0033CC"/>
          <w:spacing w:val="-6"/>
        </w:rPr>
        <w:t xml:space="preserve"> </w:t>
      </w:r>
      <w:r>
        <w:rPr>
          <w:color w:val="0033CC"/>
        </w:rPr>
        <w:t>No.</w:t>
      </w:r>
    </w:p>
    <w:p w14:paraId="2C436AD2" w14:textId="77777777" w:rsidR="00CC7CE5" w:rsidRDefault="00CC7CE5">
      <w:pPr>
        <w:pStyle w:val="BodyText"/>
        <w:kinsoku w:val="0"/>
        <w:overflowPunct w:val="0"/>
        <w:rPr>
          <w:sz w:val="20"/>
          <w:szCs w:val="20"/>
        </w:rPr>
      </w:pPr>
    </w:p>
    <w:p w14:paraId="3165D687" w14:textId="5CBFC41F" w:rsidR="00CC7CE5" w:rsidRDefault="00C84342">
      <w:pPr>
        <w:pStyle w:val="BodyText"/>
        <w:kinsoku w:val="0"/>
        <w:overflowPunct w:val="0"/>
        <w:spacing w:before="8"/>
        <w:rPr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2608" behindDoc="0" locked="0" layoutInCell="0" allowOverlap="1" wp14:anchorId="6F1BAFBE" wp14:editId="1CB8130E">
                <wp:simplePos x="0" y="0"/>
                <wp:positionH relativeFrom="page">
                  <wp:posOffset>932180</wp:posOffset>
                </wp:positionH>
                <wp:positionV relativeFrom="paragraph">
                  <wp:posOffset>146050</wp:posOffset>
                </wp:positionV>
                <wp:extent cx="5818505" cy="12700"/>
                <wp:effectExtent l="0" t="0" r="0" b="0"/>
                <wp:wrapTopAndBottom/>
                <wp:docPr id="12" name="Freeform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18505" cy="12700"/>
                        </a:xfrm>
                        <a:custGeom>
                          <a:avLst/>
                          <a:gdLst>
                            <a:gd name="T0" fmla="*/ 0 w 9163"/>
                            <a:gd name="T1" fmla="*/ 0 h 20"/>
                            <a:gd name="T2" fmla="*/ 9163 w 9163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163" h="20">
                              <a:moveTo>
                                <a:pt x="0" y="0"/>
                              </a:moveTo>
                              <a:lnTo>
                                <a:pt x="9163" y="0"/>
                              </a:lnTo>
                            </a:path>
                          </a:pathLst>
                        </a:custGeom>
                        <a:noFill/>
                        <a:ln w="57150">
                          <a:solidFill>
                            <a:srgbClr val="0033C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E6A0803" id="Freeform 13" o:spid="_x0000_s1026" style="position:absolute;z-index:2516526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73.4pt,11.5pt,531.55pt,11.5pt" coordsize="916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" o:allowincell="f" filled="f" strokecolor="#03c" strokeweight="4.5pt">
                <v:path arrowok="t" o:connecttype="custom" o:connectlocs="0,0;5818505,0" o:connectangles="0,0"/>
                <w10:wrap type="topAndBottom" anchorx="page"/>
              </v:polyline>
            </w:pict>
          </mc:Fallback>
        </mc:AlternateContent>
      </w:r>
    </w:p>
    <w:p w14:paraId="2AE3C386" w14:textId="77777777" w:rsidR="00CC7CE5" w:rsidRDefault="00CC7CE5">
      <w:pPr>
        <w:pStyle w:val="BodyText"/>
        <w:kinsoku w:val="0"/>
        <w:overflowPunct w:val="0"/>
        <w:spacing w:before="8"/>
        <w:rPr>
          <w:sz w:val="25"/>
          <w:szCs w:val="25"/>
        </w:rPr>
      </w:pPr>
    </w:p>
    <w:p w14:paraId="7ED0B448" w14:textId="77777777" w:rsidR="00CC7CE5" w:rsidRDefault="00CC7CE5">
      <w:pPr>
        <w:pStyle w:val="BodyText"/>
        <w:tabs>
          <w:tab w:val="left" w:pos="10027"/>
        </w:tabs>
        <w:kinsoku w:val="0"/>
        <w:overflowPunct w:val="0"/>
        <w:spacing w:before="92"/>
        <w:ind w:left="860"/>
        <w:rPr>
          <w:color w:val="0033CC"/>
          <w:sz w:val="20"/>
          <w:szCs w:val="20"/>
        </w:rPr>
      </w:pPr>
      <w:r>
        <w:rPr>
          <w:color w:val="0033CC"/>
          <w:sz w:val="20"/>
          <w:szCs w:val="20"/>
        </w:rPr>
        <w:t>WHEREAS,</w:t>
      </w:r>
      <w:r>
        <w:rPr>
          <w:color w:val="0033CC"/>
          <w:spacing w:val="4"/>
          <w:sz w:val="20"/>
          <w:szCs w:val="20"/>
        </w:rPr>
        <w:t xml:space="preserve"> </w:t>
      </w:r>
      <w:r>
        <w:rPr>
          <w:color w:val="0033CC"/>
          <w:sz w:val="20"/>
          <w:szCs w:val="20"/>
          <w:u w:val="single" w:color="0032CB"/>
        </w:rPr>
        <w:t xml:space="preserve"> </w:t>
      </w:r>
      <w:r>
        <w:rPr>
          <w:color w:val="0033CC"/>
          <w:sz w:val="20"/>
          <w:szCs w:val="20"/>
          <w:u w:val="single" w:color="0032CB"/>
        </w:rPr>
        <w:tab/>
      </w:r>
    </w:p>
    <w:p w14:paraId="27A12EBC" w14:textId="77777777" w:rsidR="00CC7CE5" w:rsidRDefault="00CC7CE5">
      <w:pPr>
        <w:pStyle w:val="BodyText"/>
        <w:kinsoku w:val="0"/>
        <w:overflowPunct w:val="0"/>
        <w:rPr>
          <w:sz w:val="20"/>
          <w:szCs w:val="20"/>
        </w:rPr>
      </w:pPr>
    </w:p>
    <w:p w14:paraId="6D8AB072" w14:textId="088987FE" w:rsidR="00CC7CE5" w:rsidRDefault="00C84342">
      <w:pPr>
        <w:pStyle w:val="BodyText"/>
        <w:kinsoku w:val="0"/>
        <w:overflowPunct w:val="0"/>
        <w:spacing w:before="10"/>
        <w:rPr>
          <w:sz w:val="15"/>
          <w:szCs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3632" behindDoc="0" locked="0" layoutInCell="0" allowOverlap="1" wp14:anchorId="1431FAE2" wp14:editId="017BE193">
                <wp:simplePos x="0" y="0"/>
                <wp:positionH relativeFrom="page">
                  <wp:posOffset>914400</wp:posOffset>
                </wp:positionH>
                <wp:positionV relativeFrom="paragraph">
                  <wp:posOffset>143510</wp:posOffset>
                </wp:positionV>
                <wp:extent cx="5842000" cy="12700"/>
                <wp:effectExtent l="0" t="0" r="0" b="0"/>
                <wp:wrapTopAndBottom/>
                <wp:docPr id="11" name="Freeform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42000" cy="12700"/>
                        </a:xfrm>
                        <a:custGeom>
                          <a:avLst/>
                          <a:gdLst>
                            <a:gd name="T0" fmla="*/ 0 w 9200"/>
                            <a:gd name="T1" fmla="*/ 0 h 20"/>
                            <a:gd name="T2" fmla="*/ 9200 w 9200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200" h="20">
                              <a:moveTo>
                                <a:pt x="0" y="0"/>
                              </a:moveTo>
                              <a:lnTo>
                                <a:pt x="9200" y="0"/>
                              </a:lnTo>
                            </a:path>
                          </a:pathLst>
                        </a:custGeom>
                        <a:noFill/>
                        <a:ln w="5080">
                          <a:solidFill>
                            <a:srgbClr val="0032C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B1ED2B5" id="Freeform 14" o:spid="_x0000_s1026" style="position:absolute;z-index:2516536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in,11.3pt,532pt,11.3pt" coordsize="920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" o:allowincell="f" filled="f" strokecolor="#0032cb" strokeweight=".4pt">
                <v:path arrowok="t" o:connecttype="custom" o:connectlocs="0,0;5842000,0" o:connectangles="0,0"/>
                <w10:wrap type="topAndBottom" anchorx="page"/>
              </v:polyline>
            </w:pict>
          </mc:Fallback>
        </mc:AlternateContent>
      </w:r>
    </w:p>
    <w:p w14:paraId="7C9FF08F" w14:textId="77777777" w:rsidR="00CC7CE5" w:rsidRDefault="00CC7CE5">
      <w:pPr>
        <w:pStyle w:val="BodyText"/>
        <w:kinsoku w:val="0"/>
        <w:overflowPunct w:val="0"/>
        <w:rPr>
          <w:sz w:val="20"/>
          <w:szCs w:val="20"/>
        </w:rPr>
      </w:pPr>
    </w:p>
    <w:p w14:paraId="1EDC9490" w14:textId="4085223B" w:rsidR="00CC7CE5" w:rsidRDefault="00C84342">
      <w:pPr>
        <w:pStyle w:val="BodyText"/>
        <w:kinsoku w:val="0"/>
        <w:overflowPunct w:val="0"/>
        <w:spacing w:before="4"/>
        <w:rPr>
          <w:sz w:val="13"/>
          <w:szCs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4656" behindDoc="0" locked="0" layoutInCell="0" allowOverlap="1" wp14:anchorId="5C726CB8" wp14:editId="5D8132C2">
                <wp:simplePos x="0" y="0"/>
                <wp:positionH relativeFrom="page">
                  <wp:posOffset>914400</wp:posOffset>
                </wp:positionH>
                <wp:positionV relativeFrom="paragraph">
                  <wp:posOffset>125095</wp:posOffset>
                </wp:positionV>
                <wp:extent cx="5842000" cy="12700"/>
                <wp:effectExtent l="0" t="0" r="0" b="0"/>
                <wp:wrapTopAndBottom/>
                <wp:docPr id="10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42000" cy="12700"/>
                        </a:xfrm>
                        <a:custGeom>
                          <a:avLst/>
                          <a:gdLst>
                            <a:gd name="T0" fmla="*/ 0 w 9200"/>
                            <a:gd name="T1" fmla="*/ 0 h 20"/>
                            <a:gd name="T2" fmla="*/ 9200 w 9200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200" h="20">
                              <a:moveTo>
                                <a:pt x="0" y="0"/>
                              </a:moveTo>
                              <a:lnTo>
                                <a:pt x="9200" y="0"/>
                              </a:lnTo>
                            </a:path>
                          </a:pathLst>
                        </a:custGeom>
                        <a:noFill/>
                        <a:ln w="5080">
                          <a:solidFill>
                            <a:srgbClr val="0032C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26C7E0B4" id="Freeform 15" o:spid="_x0000_s1026" style="position:absolute;z-index:2516546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in,9.85pt,532pt,9.85pt" coordsize="920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" o:allowincell="f" filled="f" strokecolor="#0032cb" strokeweight=".4pt">
                <v:path arrowok="t" o:connecttype="custom" o:connectlocs="0,0;5842000,0" o:connectangles="0,0"/>
                <w10:wrap type="topAndBottom" anchorx="page"/>
              </v:polyline>
            </w:pict>
          </mc:Fallback>
        </mc:AlternateContent>
      </w:r>
    </w:p>
    <w:p w14:paraId="0F3C2079" w14:textId="77777777" w:rsidR="00CC7CE5" w:rsidRDefault="00CC7CE5">
      <w:pPr>
        <w:pStyle w:val="BodyText"/>
        <w:kinsoku w:val="0"/>
        <w:overflowPunct w:val="0"/>
        <w:spacing w:before="6"/>
        <w:rPr>
          <w:sz w:val="9"/>
          <w:szCs w:val="9"/>
        </w:rPr>
      </w:pPr>
    </w:p>
    <w:p w14:paraId="10B6725D" w14:textId="77777777" w:rsidR="00CC7CE5" w:rsidRDefault="00CC7CE5">
      <w:pPr>
        <w:pStyle w:val="BodyText"/>
        <w:tabs>
          <w:tab w:val="left" w:pos="10059"/>
        </w:tabs>
        <w:kinsoku w:val="0"/>
        <w:overflowPunct w:val="0"/>
        <w:spacing w:before="91"/>
        <w:ind w:left="860"/>
        <w:rPr>
          <w:color w:val="0033CC"/>
          <w:sz w:val="20"/>
          <w:szCs w:val="20"/>
        </w:rPr>
      </w:pPr>
      <w:r>
        <w:rPr>
          <w:color w:val="0033CC"/>
          <w:sz w:val="20"/>
          <w:szCs w:val="20"/>
        </w:rPr>
        <w:t>AND</w:t>
      </w:r>
      <w:r>
        <w:rPr>
          <w:color w:val="0033CC"/>
          <w:spacing w:val="-9"/>
          <w:sz w:val="20"/>
          <w:szCs w:val="20"/>
        </w:rPr>
        <w:t xml:space="preserve"> </w:t>
      </w:r>
      <w:r>
        <w:rPr>
          <w:color w:val="0033CC"/>
          <w:sz w:val="20"/>
          <w:szCs w:val="20"/>
        </w:rPr>
        <w:t xml:space="preserve">WHEREAS, </w:t>
      </w:r>
      <w:r>
        <w:rPr>
          <w:color w:val="0033CC"/>
          <w:spacing w:val="6"/>
          <w:sz w:val="20"/>
          <w:szCs w:val="20"/>
        </w:rPr>
        <w:t xml:space="preserve"> </w:t>
      </w:r>
      <w:r>
        <w:rPr>
          <w:color w:val="0033CC"/>
          <w:sz w:val="20"/>
          <w:szCs w:val="20"/>
          <w:u w:val="single" w:color="0032CB"/>
        </w:rPr>
        <w:t xml:space="preserve"> </w:t>
      </w:r>
      <w:r>
        <w:rPr>
          <w:color w:val="0033CC"/>
          <w:sz w:val="20"/>
          <w:szCs w:val="20"/>
          <w:u w:val="single" w:color="0032CB"/>
        </w:rPr>
        <w:tab/>
      </w:r>
    </w:p>
    <w:p w14:paraId="424E1A4C" w14:textId="77777777" w:rsidR="00CC7CE5" w:rsidRDefault="00CC7CE5">
      <w:pPr>
        <w:pStyle w:val="BodyText"/>
        <w:kinsoku w:val="0"/>
        <w:overflowPunct w:val="0"/>
        <w:rPr>
          <w:sz w:val="20"/>
          <w:szCs w:val="20"/>
        </w:rPr>
      </w:pPr>
    </w:p>
    <w:p w14:paraId="4953BE82" w14:textId="75BF5EA6" w:rsidR="00CC7CE5" w:rsidRDefault="00C84342">
      <w:pPr>
        <w:pStyle w:val="BodyText"/>
        <w:kinsoku w:val="0"/>
        <w:overflowPunct w:val="0"/>
        <w:spacing w:before="9"/>
        <w:rPr>
          <w:sz w:val="15"/>
          <w:szCs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5680" behindDoc="0" locked="0" layoutInCell="0" allowOverlap="1" wp14:anchorId="2CC1A6A9" wp14:editId="187904F1">
                <wp:simplePos x="0" y="0"/>
                <wp:positionH relativeFrom="page">
                  <wp:posOffset>914400</wp:posOffset>
                </wp:positionH>
                <wp:positionV relativeFrom="paragraph">
                  <wp:posOffset>142875</wp:posOffset>
                </wp:positionV>
                <wp:extent cx="5842000" cy="12700"/>
                <wp:effectExtent l="0" t="0" r="0" b="0"/>
                <wp:wrapTopAndBottom/>
                <wp:docPr id="9" name="Freeform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42000" cy="12700"/>
                        </a:xfrm>
                        <a:custGeom>
                          <a:avLst/>
                          <a:gdLst>
                            <a:gd name="T0" fmla="*/ 0 w 9200"/>
                            <a:gd name="T1" fmla="*/ 0 h 20"/>
                            <a:gd name="T2" fmla="*/ 9200 w 9200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200" h="20">
                              <a:moveTo>
                                <a:pt x="0" y="0"/>
                              </a:moveTo>
                              <a:lnTo>
                                <a:pt x="9200" y="0"/>
                              </a:lnTo>
                            </a:path>
                          </a:pathLst>
                        </a:custGeom>
                        <a:noFill/>
                        <a:ln w="5080">
                          <a:solidFill>
                            <a:srgbClr val="0032C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057D8E2E" id="Freeform 16" o:spid="_x0000_s1026" style="position:absolute;z-index:2516556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in,11.25pt,532pt,11.25pt" coordsize="920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" o:allowincell="f" filled="f" strokecolor="#0032cb" strokeweight=".4pt">
                <v:path arrowok="t" o:connecttype="custom" o:connectlocs="0,0;5842000,0" o:connectangles="0,0"/>
                <w10:wrap type="topAndBottom" anchorx="page"/>
              </v:polyline>
            </w:pict>
          </mc:Fallback>
        </mc:AlternateContent>
      </w:r>
    </w:p>
    <w:p w14:paraId="2CC06675" w14:textId="77777777" w:rsidR="00CC7CE5" w:rsidRDefault="00CC7CE5">
      <w:pPr>
        <w:pStyle w:val="BodyText"/>
        <w:kinsoku w:val="0"/>
        <w:overflowPunct w:val="0"/>
        <w:rPr>
          <w:sz w:val="20"/>
          <w:szCs w:val="20"/>
        </w:rPr>
      </w:pPr>
    </w:p>
    <w:p w14:paraId="6C275930" w14:textId="58F218BE" w:rsidR="00CC7CE5" w:rsidRDefault="00C84342">
      <w:pPr>
        <w:pStyle w:val="BodyText"/>
        <w:kinsoku w:val="0"/>
        <w:overflowPunct w:val="0"/>
        <w:spacing w:before="4"/>
        <w:rPr>
          <w:sz w:val="13"/>
          <w:szCs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6704" behindDoc="0" locked="0" layoutInCell="0" allowOverlap="1" wp14:anchorId="1C2376BE" wp14:editId="7A097C4A">
                <wp:simplePos x="0" y="0"/>
                <wp:positionH relativeFrom="page">
                  <wp:posOffset>914400</wp:posOffset>
                </wp:positionH>
                <wp:positionV relativeFrom="paragraph">
                  <wp:posOffset>125095</wp:posOffset>
                </wp:positionV>
                <wp:extent cx="5842000" cy="12700"/>
                <wp:effectExtent l="0" t="0" r="0" b="0"/>
                <wp:wrapTopAndBottom/>
                <wp:docPr id="8" name="Freeform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42000" cy="12700"/>
                        </a:xfrm>
                        <a:custGeom>
                          <a:avLst/>
                          <a:gdLst>
                            <a:gd name="T0" fmla="*/ 0 w 9200"/>
                            <a:gd name="T1" fmla="*/ 0 h 20"/>
                            <a:gd name="T2" fmla="*/ 9200 w 9200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200" h="20">
                              <a:moveTo>
                                <a:pt x="0" y="0"/>
                              </a:moveTo>
                              <a:lnTo>
                                <a:pt x="9200" y="0"/>
                              </a:lnTo>
                            </a:path>
                          </a:pathLst>
                        </a:custGeom>
                        <a:noFill/>
                        <a:ln w="5080">
                          <a:solidFill>
                            <a:srgbClr val="0032C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80DB5C0" id="Freeform 17" o:spid="_x0000_s1026" style="position:absolute;z-index:2516567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in,9.85pt,532pt,9.85pt" coordsize="920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" o:allowincell="f" filled="f" strokecolor="#0032cb" strokeweight=".4pt">
                <v:path arrowok="t" o:connecttype="custom" o:connectlocs="0,0;5842000,0" o:connectangles="0,0"/>
                <w10:wrap type="topAndBottom" anchorx="page"/>
              </v:polyline>
            </w:pict>
          </mc:Fallback>
        </mc:AlternateContent>
      </w:r>
    </w:p>
    <w:p w14:paraId="3C95799A" w14:textId="77777777" w:rsidR="00CC7CE5" w:rsidRDefault="00CC7CE5">
      <w:pPr>
        <w:pStyle w:val="BodyText"/>
        <w:kinsoku w:val="0"/>
        <w:overflowPunct w:val="0"/>
        <w:spacing w:before="6"/>
        <w:rPr>
          <w:sz w:val="9"/>
          <w:szCs w:val="9"/>
        </w:rPr>
      </w:pPr>
    </w:p>
    <w:p w14:paraId="4D66E9D4" w14:textId="77777777" w:rsidR="00CC7CE5" w:rsidRDefault="00CC7CE5">
      <w:pPr>
        <w:pStyle w:val="BodyText"/>
        <w:tabs>
          <w:tab w:val="left" w:pos="10055"/>
        </w:tabs>
        <w:kinsoku w:val="0"/>
        <w:overflowPunct w:val="0"/>
        <w:spacing w:before="91"/>
        <w:ind w:left="860"/>
        <w:rPr>
          <w:color w:val="0033CC"/>
          <w:sz w:val="20"/>
          <w:szCs w:val="20"/>
        </w:rPr>
      </w:pPr>
      <w:r>
        <w:rPr>
          <w:color w:val="0033CC"/>
          <w:sz w:val="20"/>
          <w:szCs w:val="20"/>
        </w:rPr>
        <w:t>THEREFORE, BE IT</w:t>
      </w:r>
      <w:r>
        <w:rPr>
          <w:color w:val="0033CC"/>
          <w:spacing w:val="-12"/>
          <w:sz w:val="20"/>
          <w:szCs w:val="20"/>
        </w:rPr>
        <w:t xml:space="preserve"> </w:t>
      </w:r>
      <w:r>
        <w:rPr>
          <w:color w:val="0033CC"/>
          <w:sz w:val="20"/>
          <w:szCs w:val="20"/>
        </w:rPr>
        <w:t xml:space="preserve">RESOLVED, </w:t>
      </w:r>
      <w:r>
        <w:rPr>
          <w:color w:val="0033CC"/>
          <w:spacing w:val="2"/>
          <w:sz w:val="20"/>
          <w:szCs w:val="20"/>
        </w:rPr>
        <w:t xml:space="preserve"> </w:t>
      </w:r>
      <w:r>
        <w:rPr>
          <w:color w:val="0033CC"/>
          <w:sz w:val="20"/>
          <w:szCs w:val="20"/>
          <w:u w:val="single" w:color="0032CB"/>
        </w:rPr>
        <w:t xml:space="preserve"> </w:t>
      </w:r>
      <w:r>
        <w:rPr>
          <w:color w:val="0033CC"/>
          <w:sz w:val="20"/>
          <w:szCs w:val="20"/>
          <w:u w:val="single" w:color="0032CB"/>
        </w:rPr>
        <w:tab/>
      </w:r>
    </w:p>
    <w:p w14:paraId="00253E8A" w14:textId="77777777" w:rsidR="00CC7CE5" w:rsidRDefault="00CC7CE5">
      <w:pPr>
        <w:pStyle w:val="BodyText"/>
        <w:kinsoku w:val="0"/>
        <w:overflowPunct w:val="0"/>
        <w:rPr>
          <w:sz w:val="20"/>
          <w:szCs w:val="20"/>
        </w:rPr>
      </w:pPr>
    </w:p>
    <w:p w14:paraId="2FDCE36A" w14:textId="0B7AA00D" w:rsidR="00CC7CE5" w:rsidRDefault="00C84342">
      <w:pPr>
        <w:pStyle w:val="BodyText"/>
        <w:kinsoku w:val="0"/>
        <w:overflowPunct w:val="0"/>
        <w:spacing w:before="9"/>
        <w:rPr>
          <w:sz w:val="15"/>
          <w:szCs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728" behindDoc="0" locked="0" layoutInCell="0" allowOverlap="1" wp14:anchorId="178F063B" wp14:editId="7A6B8FDA">
                <wp:simplePos x="0" y="0"/>
                <wp:positionH relativeFrom="page">
                  <wp:posOffset>914400</wp:posOffset>
                </wp:positionH>
                <wp:positionV relativeFrom="paragraph">
                  <wp:posOffset>142875</wp:posOffset>
                </wp:positionV>
                <wp:extent cx="5842000" cy="12700"/>
                <wp:effectExtent l="0" t="0" r="0" b="0"/>
                <wp:wrapTopAndBottom/>
                <wp:docPr id="7" name="Freeform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42000" cy="12700"/>
                        </a:xfrm>
                        <a:custGeom>
                          <a:avLst/>
                          <a:gdLst>
                            <a:gd name="T0" fmla="*/ 0 w 9200"/>
                            <a:gd name="T1" fmla="*/ 0 h 20"/>
                            <a:gd name="T2" fmla="*/ 9200 w 9200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200" h="20">
                              <a:moveTo>
                                <a:pt x="0" y="0"/>
                              </a:moveTo>
                              <a:lnTo>
                                <a:pt x="9200" y="0"/>
                              </a:lnTo>
                            </a:path>
                          </a:pathLst>
                        </a:custGeom>
                        <a:noFill/>
                        <a:ln w="5080">
                          <a:solidFill>
                            <a:srgbClr val="0032C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0CDDD05" id="Freeform 18" o:spid="_x0000_s1026" style="position:absolute;z-index: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in,11.25pt,532pt,11.25pt" coordsize="920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" o:allowincell="f" filled="f" strokecolor="#0032cb" strokeweight=".4pt">
                <v:path arrowok="t" o:connecttype="custom" o:connectlocs="0,0;5842000,0" o:connectangles="0,0"/>
                <w10:wrap type="topAndBottom" anchorx="page"/>
              </v:polyline>
            </w:pict>
          </mc:Fallback>
        </mc:AlternateContent>
      </w:r>
    </w:p>
    <w:p w14:paraId="480D2496" w14:textId="77777777" w:rsidR="00CC7CE5" w:rsidRDefault="00CC7CE5">
      <w:pPr>
        <w:pStyle w:val="BodyText"/>
        <w:kinsoku w:val="0"/>
        <w:overflowPunct w:val="0"/>
        <w:rPr>
          <w:sz w:val="20"/>
          <w:szCs w:val="20"/>
        </w:rPr>
      </w:pPr>
    </w:p>
    <w:p w14:paraId="3B4176DE" w14:textId="020F5332" w:rsidR="00CC7CE5" w:rsidRDefault="00C84342">
      <w:pPr>
        <w:pStyle w:val="BodyText"/>
        <w:kinsoku w:val="0"/>
        <w:overflowPunct w:val="0"/>
        <w:spacing w:before="4"/>
        <w:rPr>
          <w:sz w:val="13"/>
          <w:szCs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752" behindDoc="0" locked="0" layoutInCell="0" allowOverlap="1" wp14:anchorId="64EEC98B" wp14:editId="05EA2162">
                <wp:simplePos x="0" y="0"/>
                <wp:positionH relativeFrom="page">
                  <wp:posOffset>914400</wp:posOffset>
                </wp:positionH>
                <wp:positionV relativeFrom="paragraph">
                  <wp:posOffset>125095</wp:posOffset>
                </wp:positionV>
                <wp:extent cx="5842000" cy="12700"/>
                <wp:effectExtent l="0" t="0" r="0" b="0"/>
                <wp:wrapTopAndBottom/>
                <wp:docPr id="6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42000" cy="12700"/>
                        </a:xfrm>
                        <a:custGeom>
                          <a:avLst/>
                          <a:gdLst>
                            <a:gd name="T0" fmla="*/ 0 w 9200"/>
                            <a:gd name="T1" fmla="*/ 0 h 20"/>
                            <a:gd name="T2" fmla="*/ 9200 w 9200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200" h="20">
                              <a:moveTo>
                                <a:pt x="0" y="0"/>
                              </a:moveTo>
                              <a:lnTo>
                                <a:pt x="9200" y="0"/>
                              </a:lnTo>
                            </a:path>
                          </a:pathLst>
                        </a:custGeom>
                        <a:noFill/>
                        <a:ln w="5080">
                          <a:solidFill>
                            <a:srgbClr val="0032C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6A6CA03C" id="Freeform 19" o:spid="_x0000_s1026" style="position:absolute;z-index: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in,9.85pt,532pt,9.85pt" coordsize="920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" o:allowincell="f" filled="f" strokecolor="#0032cb" strokeweight=".4pt">
                <v:path arrowok="t" o:connecttype="custom" o:connectlocs="0,0;5842000,0" o:connectangles="0,0"/>
                <w10:wrap type="topAndBottom" anchorx="page"/>
              </v:polyline>
            </w:pict>
          </mc:Fallback>
        </mc:AlternateContent>
      </w:r>
    </w:p>
    <w:p w14:paraId="5979FD76" w14:textId="77777777" w:rsidR="00CC7CE5" w:rsidRDefault="00CC7CE5">
      <w:pPr>
        <w:pStyle w:val="BodyText"/>
        <w:kinsoku w:val="0"/>
        <w:overflowPunct w:val="0"/>
        <w:rPr>
          <w:sz w:val="20"/>
          <w:szCs w:val="20"/>
        </w:rPr>
      </w:pPr>
    </w:p>
    <w:p w14:paraId="37FD7767" w14:textId="3E954F8E" w:rsidR="00CC7CE5" w:rsidRDefault="00C84342">
      <w:pPr>
        <w:pStyle w:val="BodyText"/>
        <w:kinsoku w:val="0"/>
        <w:overflowPunct w:val="0"/>
        <w:spacing w:before="4"/>
        <w:rPr>
          <w:sz w:val="13"/>
          <w:szCs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776" behindDoc="0" locked="0" layoutInCell="0" allowOverlap="1" wp14:anchorId="37B6B79B" wp14:editId="2AB00AA6">
                <wp:simplePos x="0" y="0"/>
                <wp:positionH relativeFrom="page">
                  <wp:posOffset>914400</wp:posOffset>
                </wp:positionH>
                <wp:positionV relativeFrom="paragraph">
                  <wp:posOffset>125095</wp:posOffset>
                </wp:positionV>
                <wp:extent cx="5842000" cy="12700"/>
                <wp:effectExtent l="0" t="0" r="0" b="0"/>
                <wp:wrapTopAndBottom/>
                <wp:docPr id="5" name="Freeform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42000" cy="12700"/>
                        </a:xfrm>
                        <a:custGeom>
                          <a:avLst/>
                          <a:gdLst>
                            <a:gd name="T0" fmla="*/ 0 w 9200"/>
                            <a:gd name="T1" fmla="*/ 0 h 20"/>
                            <a:gd name="T2" fmla="*/ 9200 w 9200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200" h="20">
                              <a:moveTo>
                                <a:pt x="0" y="0"/>
                              </a:moveTo>
                              <a:lnTo>
                                <a:pt x="9200" y="0"/>
                              </a:lnTo>
                            </a:path>
                          </a:pathLst>
                        </a:custGeom>
                        <a:noFill/>
                        <a:ln w="5080">
                          <a:solidFill>
                            <a:srgbClr val="0032C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7AD9C7D" id="Freeform 20" o:spid="_x0000_s1026" style="position:absolute;z-index:251659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in,9.85pt,532pt,9.85pt" coordsize="920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" o:allowincell="f" filled="f" strokecolor="#0032cb" strokeweight=".4pt">
                <v:path arrowok="t" o:connecttype="custom" o:connectlocs="0,0;5842000,0" o:connectangles="0,0"/>
                <w10:wrap type="topAndBottom" anchorx="page"/>
              </v:polyline>
            </w:pict>
          </mc:Fallback>
        </mc:AlternateContent>
      </w:r>
    </w:p>
    <w:p w14:paraId="11DA749A" w14:textId="77777777" w:rsidR="00CC7CE5" w:rsidRDefault="00CC7CE5">
      <w:pPr>
        <w:pStyle w:val="BodyText"/>
        <w:kinsoku w:val="0"/>
        <w:overflowPunct w:val="0"/>
        <w:rPr>
          <w:sz w:val="20"/>
          <w:szCs w:val="20"/>
        </w:rPr>
      </w:pPr>
    </w:p>
    <w:p w14:paraId="04B7E4AE" w14:textId="5D6878B5" w:rsidR="00CC7CE5" w:rsidRDefault="00C84342">
      <w:pPr>
        <w:pStyle w:val="BodyText"/>
        <w:kinsoku w:val="0"/>
        <w:overflowPunct w:val="0"/>
        <w:spacing w:before="4"/>
        <w:rPr>
          <w:sz w:val="13"/>
          <w:szCs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0800" behindDoc="0" locked="0" layoutInCell="0" allowOverlap="1" wp14:anchorId="77AE948A" wp14:editId="2298DD24">
                <wp:simplePos x="0" y="0"/>
                <wp:positionH relativeFrom="page">
                  <wp:posOffset>914400</wp:posOffset>
                </wp:positionH>
                <wp:positionV relativeFrom="paragraph">
                  <wp:posOffset>125095</wp:posOffset>
                </wp:positionV>
                <wp:extent cx="5842000" cy="12700"/>
                <wp:effectExtent l="0" t="0" r="0" b="0"/>
                <wp:wrapTopAndBottom/>
                <wp:docPr id="4" name="Freeform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42000" cy="12700"/>
                        </a:xfrm>
                        <a:custGeom>
                          <a:avLst/>
                          <a:gdLst>
                            <a:gd name="T0" fmla="*/ 0 w 9200"/>
                            <a:gd name="T1" fmla="*/ 0 h 20"/>
                            <a:gd name="T2" fmla="*/ 9200 w 9200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200" h="20">
                              <a:moveTo>
                                <a:pt x="0" y="0"/>
                              </a:moveTo>
                              <a:lnTo>
                                <a:pt x="9200" y="0"/>
                              </a:lnTo>
                            </a:path>
                          </a:pathLst>
                        </a:custGeom>
                        <a:noFill/>
                        <a:ln w="5080">
                          <a:solidFill>
                            <a:srgbClr val="0032C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0731179F" id="Freeform 21" o:spid="_x0000_s1026" style="position:absolute;z-index:2516608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in,9.85pt,532pt,9.85pt" coordsize="920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" o:allowincell="f" filled="f" strokecolor="#0032cb" strokeweight=".4pt">
                <v:path arrowok="t" o:connecttype="custom" o:connectlocs="0,0;5842000,0" o:connectangles="0,0"/>
                <w10:wrap type="topAndBottom" anchorx="page"/>
              </v:polyline>
            </w:pict>
          </mc:Fallback>
        </mc:AlternateContent>
      </w:r>
    </w:p>
    <w:p w14:paraId="1DCCAB8C" w14:textId="77777777" w:rsidR="00CC7CE5" w:rsidRDefault="00CC7CE5">
      <w:pPr>
        <w:pStyle w:val="BodyText"/>
        <w:kinsoku w:val="0"/>
        <w:overflowPunct w:val="0"/>
        <w:rPr>
          <w:sz w:val="20"/>
          <w:szCs w:val="20"/>
        </w:rPr>
      </w:pPr>
    </w:p>
    <w:p w14:paraId="4FDDE683" w14:textId="1B7AE6C7" w:rsidR="00CC7CE5" w:rsidRDefault="00C84342">
      <w:pPr>
        <w:pStyle w:val="BodyText"/>
        <w:kinsoku w:val="0"/>
        <w:overflowPunct w:val="0"/>
        <w:spacing w:before="4"/>
        <w:rPr>
          <w:sz w:val="13"/>
          <w:szCs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1824" behindDoc="0" locked="0" layoutInCell="0" allowOverlap="1" wp14:anchorId="7F856D29" wp14:editId="46CF584A">
                <wp:simplePos x="0" y="0"/>
                <wp:positionH relativeFrom="page">
                  <wp:posOffset>914400</wp:posOffset>
                </wp:positionH>
                <wp:positionV relativeFrom="paragraph">
                  <wp:posOffset>125095</wp:posOffset>
                </wp:positionV>
                <wp:extent cx="5842000" cy="12700"/>
                <wp:effectExtent l="0" t="0" r="0" b="0"/>
                <wp:wrapTopAndBottom/>
                <wp:docPr id="3" name="Freeform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42000" cy="12700"/>
                        </a:xfrm>
                        <a:custGeom>
                          <a:avLst/>
                          <a:gdLst>
                            <a:gd name="T0" fmla="*/ 0 w 9200"/>
                            <a:gd name="T1" fmla="*/ 0 h 20"/>
                            <a:gd name="T2" fmla="*/ 9200 w 9200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200" h="20">
                              <a:moveTo>
                                <a:pt x="0" y="0"/>
                              </a:moveTo>
                              <a:lnTo>
                                <a:pt x="9200" y="0"/>
                              </a:lnTo>
                            </a:path>
                          </a:pathLst>
                        </a:custGeom>
                        <a:noFill/>
                        <a:ln w="5080">
                          <a:solidFill>
                            <a:srgbClr val="0032C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32B65392" id="Freeform 22" o:spid="_x0000_s1026" style="position:absolute;z-index:2516618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in,9.85pt,532pt,9.85pt" coordsize="920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" o:allowincell="f" filled="f" strokecolor="#0032cb" strokeweight=".4pt">
                <v:path arrowok="t" o:connecttype="custom" o:connectlocs="0,0;5842000,0" o:connectangles="0,0"/>
                <w10:wrap type="topAndBottom" anchorx="page"/>
              </v:polyline>
            </w:pict>
          </mc:Fallback>
        </mc:AlternateContent>
      </w:r>
    </w:p>
    <w:p w14:paraId="0EE10277" w14:textId="77777777" w:rsidR="00CC7CE5" w:rsidRDefault="00CC7CE5">
      <w:pPr>
        <w:pStyle w:val="BodyText"/>
        <w:kinsoku w:val="0"/>
        <w:overflowPunct w:val="0"/>
        <w:rPr>
          <w:sz w:val="20"/>
          <w:szCs w:val="20"/>
        </w:rPr>
      </w:pPr>
    </w:p>
    <w:p w14:paraId="69283EA8" w14:textId="76AAA2F4" w:rsidR="00CC7CE5" w:rsidRDefault="00C84342">
      <w:pPr>
        <w:pStyle w:val="BodyText"/>
        <w:kinsoku w:val="0"/>
        <w:overflowPunct w:val="0"/>
        <w:spacing w:before="4"/>
        <w:rPr>
          <w:sz w:val="13"/>
          <w:szCs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2848" behindDoc="0" locked="0" layoutInCell="0" allowOverlap="1" wp14:anchorId="3CB9C7FD" wp14:editId="6626B996">
                <wp:simplePos x="0" y="0"/>
                <wp:positionH relativeFrom="page">
                  <wp:posOffset>914400</wp:posOffset>
                </wp:positionH>
                <wp:positionV relativeFrom="paragraph">
                  <wp:posOffset>125095</wp:posOffset>
                </wp:positionV>
                <wp:extent cx="5842000" cy="12700"/>
                <wp:effectExtent l="0" t="0" r="0" b="0"/>
                <wp:wrapTopAndBottom/>
                <wp:docPr id="2" name="Freeform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42000" cy="12700"/>
                        </a:xfrm>
                        <a:custGeom>
                          <a:avLst/>
                          <a:gdLst>
                            <a:gd name="T0" fmla="*/ 0 w 9200"/>
                            <a:gd name="T1" fmla="*/ 0 h 20"/>
                            <a:gd name="T2" fmla="*/ 9200 w 9200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200" h="20">
                              <a:moveTo>
                                <a:pt x="0" y="0"/>
                              </a:moveTo>
                              <a:lnTo>
                                <a:pt x="9200" y="0"/>
                              </a:lnTo>
                            </a:path>
                          </a:pathLst>
                        </a:custGeom>
                        <a:noFill/>
                        <a:ln w="5080">
                          <a:solidFill>
                            <a:srgbClr val="0032C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37350F6D" id="Freeform 23" o:spid="_x0000_s1026" style="position:absolute;z-index:2516628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in,9.85pt,532pt,9.85pt" coordsize="920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" o:allowincell="f" filled="f" strokecolor="#0032cb" strokeweight=".4pt">
                <v:path arrowok="t" o:connecttype="custom" o:connectlocs="0,0;5842000,0" o:connectangles="0,0"/>
                <w10:wrap type="topAndBottom" anchorx="page"/>
              </v:polyline>
            </w:pict>
          </mc:Fallback>
        </mc:AlternateContent>
      </w:r>
    </w:p>
    <w:p w14:paraId="47F8B269" w14:textId="77777777" w:rsidR="00CC7CE5" w:rsidRDefault="00CC7CE5">
      <w:pPr>
        <w:pStyle w:val="BodyText"/>
        <w:kinsoku w:val="0"/>
        <w:overflowPunct w:val="0"/>
        <w:spacing w:before="6"/>
        <w:rPr>
          <w:sz w:val="10"/>
          <w:szCs w:val="10"/>
        </w:rPr>
      </w:pPr>
    </w:p>
    <w:p w14:paraId="2AE137E5" w14:textId="77777777" w:rsidR="00CC7CE5" w:rsidRDefault="00CC7CE5">
      <w:pPr>
        <w:pStyle w:val="BodyText"/>
        <w:tabs>
          <w:tab w:val="left" w:pos="6259"/>
        </w:tabs>
        <w:kinsoku w:val="0"/>
        <w:overflowPunct w:val="0"/>
        <w:spacing w:before="90"/>
        <w:ind w:left="1220"/>
        <w:rPr>
          <w:color w:val="0033CC"/>
        </w:rPr>
      </w:pPr>
      <w:r>
        <w:rPr>
          <w:color w:val="0033CC"/>
        </w:rPr>
        <w:t xml:space="preserve">THIS </w:t>
      </w:r>
      <w:r>
        <w:rPr>
          <w:color w:val="0033CC"/>
          <w:spacing w:val="-3"/>
        </w:rPr>
        <w:t xml:space="preserve">FORM </w:t>
      </w:r>
      <w:r>
        <w:rPr>
          <w:color w:val="0033CC"/>
        </w:rPr>
        <w:t xml:space="preserve">MUST </w:t>
      </w:r>
      <w:r>
        <w:rPr>
          <w:color w:val="0033CC"/>
          <w:spacing w:val="-3"/>
        </w:rPr>
        <w:t>BE</w:t>
      </w:r>
      <w:r>
        <w:rPr>
          <w:color w:val="0033CC"/>
          <w:spacing w:val="12"/>
        </w:rPr>
        <w:t xml:space="preserve"> </w:t>
      </w:r>
      <w:r>
        <w:rPr>
          <w:color w:val="0033CC"/>
        </w:rPr>
        <w:t>RETURNED</w:t>
      </w:r>
      <w:r>
        <w:rPr>
          <w:color w:val="0033CC"/>
          <w:spacing w:val="-3"/>
        </w:rPr>
        <w:t xml:space="preserve"> </w:t>
      </w:r>
      <w:r>
        <w:rPr>
          <w:color w:val="0033CC"/>
        </w:rPr>
        <w:t>TO:</w:t>
      </w:r>
      <w:r>
        <w:rPr>
          <w:color w:val="0033CC"/>
        </w:rPr>
        <w:tab/>
      </w:r>
      <w:r w:rsidR="00E72D22">
        <w:rPr>
          <w:color w:val="0033CC"/>
        </w:rPr>
        <w:t>Sedric Scott, State 1</w:t>
      </w:r>
      <w:r w:rsidR="00E72D22" w:rsidRPr="00E72D22">
        <w:rPr>
          <w:color w:val="0033CC"/>
          <w:vertAlign w:val="superscript"/>
        </w:rPr>
        <w:t>st</w:t>
      </w:r>
      <w:r w:rsidR="00E72D22">
        <w:rPr>
          <w:color w:val="0033CC"/>
        </w:rPr>
        <w:t xml:space="preserve"> Vice</w:t>
      </w:r>
    </w:p>
    <w:p w14:paraId="1D2A0630" w14:textId="77777777" w:rsidR="00CC7CE5" w:rsidRDefault="00E72D22">
      <w:pPr>
        <w:pStyle w:val="BodyText"/>
        <w:kinsoku w:val="0"/>
        <w:overflowPunct w:val="0"/>
        <w:ind w:left="6260"/>
        <w:rPr>
          <w:color w:val="0033CC"/>
        </w:rPr>
      </w:pPr>
      <w:r>
        <w:rPr>
          <w:color w:val="0033CC"/>
        </w:rPr>
        <w:t>5797 Morganton Drive</w:t>
      </w:r>
    </w:p>
    <w:p w14:paraId="703C298A" w14:textId="77777777" w:rsidR="00CC7CE5" w:rsidRDefault="00E72D22">
      <w:pPr>
        <w:pStyle w:val="BodyText"/>
        <w:kinsoku w:val="0"/>
        <w:overflowPunct w:val="0"/>
        <w:spacing w:before="8"/>
        <w:ind w:left="6260"/>
        <w:rPr>
          <w:color w:val="0033CC"/>
        </w:rPr>
      </w:pPr>
      <w:r>
        <w:rPr>
          <w:color w:val="0033CC"/>
        </w:rPr>
        <w:t>Olive Branch, Mississippi 38654</w:t>
      </w:r>
    </w:p>
    <w:p w14:paraId="4F12859F" w14:textId="77777777" w:rsidR="00E72D22" w:rsidRDefault="00E72D22">
      <w:pPr>
        <w:pStyle w:val="BodyText"/>
        <w:kinsoku w:val="0"/>
        <w:overflowPunct w:val="0"/>
        <w:spacing w:before="8"/>
        <w:ind w:left="6260"/>
        <w:rPr>
          <w:color w:val="0033CC"/>
        </w:rPr>
      </w:pPr>
      <w:r>
        <w:rPr>
          <w:color w:val="0033CC"/>
        </w:rPr>
        <w:t>sedricscott@hotmail.com</w:t>
      </w:r>
    </w:p>
    <w:p w14:paraId="149D1395" w14:textId="58E8A50E" w:rsidR="00CC7CE5" w:rsidRDefault="00C84342">
      <w:pPr>
        <w:pStyle w:val="BodyText"/>
        <w:kinsoku w:val="0"/>
        <w:overflowPunct w:val="0"/>
        <w:spacing w:before="1"/>
        <w:rPr>
          <w:sz w:val="29"/>
          <w:szCs w:val="2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3872" behindDoc="0" locked="0" layoutInCell="0" allowOverlap="1" wp14:anchorId="3E3A05C2" wp14:editId="0EC5E4D6">
                <wp:simplePos x="0" y="0"/>
                <wp:positionH relativeFrom="page">
                  <wp:posOffset>1050925</wp:posOffset>
                </wp:positionH>
                <wp:positionV relativeFrom="paragraph">
                  <wp:posOffset>246380</wp:posOffset>
                </wp:positionV>
                <wp:extent cx="5699760" cy="466725"/>
                <wp:effectExtent l="0" t="0" r="0" b="0"/>
                <wp:wrapTopAndBottom/>
                <wp:docPr id="1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9760" cy="46672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33CC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2FBBCF1" w14:textId="77777777" w:rsidR="00CC7CE5" w:rsidRDefault="00CC7CE5">
                            <w:pPr>
                              <w:pStyle w:val="BodyText"/>
                              <w:kinsoku w:val="0"/>
                              <w:overflowPunct w:val="0"/>
                              <w:spacing w:before="73"/>
                              <w:ind w:left="1073"/>
                              <w:rPr>
                                <w:b/>
                                <w:bCs/>
                                <w:i/>
                                <w:iCs/>
                                <w:color w:val="0033CC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33CC"/>
                              </w:rPr>
                              <w:t xml:space="preserve">DEADLINE FOR SUBMISSION OF FORM IS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33CC"/>
                                <w:sz w:val="26"/>
                                <w:szCs w:val="26"/>
                                <w:u w:val="thick"/>
                              </w:rPr>
                              <w:t xml:space="preserve">February </w:t>
                            </w:r>
                            <w:r w:rsidR="00E72D22">
                              <w:rPr>
                                <w:b/>
                                <w:bCs/>
                                <w:i/>
                                <w:iCs/>
                                <w:color w:val="0033CC"/>
                                <w:sz w:val="26"/>
                                <w:szCs w:val="26"/>
                                <w:u w:val="thick"/>
                              </w:rPr>
                              <w:t>15</w:t>
                            </w:r>
                            <w:r w:rsidR="00FC0DAF">
                              <w:rPr>
                                <w:b/>
                                <w:bCs/>
                                <w:i/>
                                <w:iCs/>
                                <w:color w:val="0033CC"/>
                                <w:sz w:val="26"/>
                                <w:szCs w:val="26"/>
                                <w:u w:val="thick"/>
                              </w:rPr>
                              <w:t>, 20</w:t>
                            </w:r>
                            <w:r w:rsidR="00413CFC">
                              <w:rPr>
                                <w:b/>
                                <w:bCs/>
                                <w:i/>
                                <w:iCs/>
                                <w:color w:val="0033CC"/>
                                <w:sz w:val="26"/>
                                <w:szCs w:val="26"/>
                                <w:u w:val="thick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E3A05C2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margin-left:82.75pt;margin-top:19.4pt;width:448.8pt;height:36.75pt;z-index:2516638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" o:allowincell="f" filled="f" strokecolor="#03c" strokeweight="1.5pt">
                <v:textbox inset="0,0,0,0">
                  <w:txbxContent>
                    <w:p w14:paraId="52FBBCF1" w14:textId="77777777" w:rsidR="00CC7CE5" w:rsidRDefault="00CC7CE5">
                      <w:pPr>
                        <w:pStyle w:val="BodyText"/>
                        <w:kinsoku w:val="0"/>
                        <w:overflowPunct w:val="0"/>
                        <w:spacing w:before="73"/>
                        <w:ind w:left="1073"/>
                        <w:rPr>
                          <w:b/>
                          <w:bCs/>
                          <w:i/>
                          <w:iCs/>
                          <w:color w:val="0033CC"/>
                          <w:sz w:val="26"/>
                          <w:szCs w:val="26"/>
                        </w:rPr>
                      </w:pPr>
                      <w:r>
                        <w:rPr>
                          <w:b/>
                          <w:bCs/>
                          <w:color w:val="0033CC"/>
                        </w:rPr>
                        <w:t xml:space="preserve">DEADLINE FOR SUBMISSION OF FORM IS </w:t>
                      </w:r>
                      <w:r>
                        <w:rPr>
                          <w:b/>
                          <w:bCs/>
                          <w:i/>
                          <w:iCs/>
                          <w:color w:val="0033CC"/>
                          <w:sz w:val="26"/>
                          <w:szCs w:val="26"/>
                          <w:u w:val="thick"/>
                        </w:rPr>
                        <w:t xml:space="preserve">February </w:t>
                      </w:r>
                      <w:r w:rsidR="00E72D22">
                        <w:rPr>
                          <w:b/>
                          <w:bCs/>
                          <w:i/>
                          <w:iCs/>
                          <w:color w:val="0033CC"/>
                          <w:sz w:val="26"/>
                          <w:szCs w:val="26"/>
                          <w:u w:val="thick"/>
                        </w:rPr>
                        <w:t>15</w:t>
                      </w:r>
                      <w:r w:rsidR="00FC0DAF">
                        <w:rPr>
                          <w:b/>
                          <w:bCs/>
                          <w:i/>
                          <w:iCs/>
                          <w:color w:val="0033CC"/>
                          <w:sz w:val="26"/>
                          <w:szCs w:val="26"/>
                          <w:u w:val="thick"/>
                        </w:rPr>
                        <w:t>, 20</w:t>
                      </w:r>
                      <w:r w:rsidR="00413CFC">
                        <w:rPr>
                          <w:b/>
                          <w:bCs/>
                          <w:i/>
                          <w:iCs/>
                          <w:color w:val="0033CC"/>
                          <w:sz w:val="26"/>
                          <w:szCs w:val="26"/>
                          <w:u w:val="thick"/>
                        </w:rPr>
                        <w:t>20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sectPr w:rsidR="00CC7CE5">
      <w:type w:val="continuous"/>
      <w:pgSz w:w="12240" w:h="15840"/>
      <w:pgMar w:top="520" w:right="580" w:bottom="280" w:left="58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wNDMyMwUyjS0MzZV0lIJTi4sz8/NACgxrAVRwj34sAAAA"/>
  </w:docVars>
  <w:rsids>
    <w:rsidRoot w:val="00FC0DAF"/>
    <w:rsid w:val="00413CFC"/>
    <w:rsid w:val="00745011"/>
    <w:rsid w:val="00B708A1"/>
    <w:rsid w:val="00C84342"/>
    <w:rsid w:val="00CC7CE5"/>
    <w:rsid w:val="00E72D22"/>
    <w:rsid w:val="00FC0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72813FFB"/>
  <w14:defaultImageDpi w14:val="0"/>
  <w15:chartTrackingRefBased/>
  <w15:docId w15:val="{8BA42CE3-50A4-483B-BAEC-D25D2AF3A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 Spacing" w:qFormat="1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1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73"/>
      <w:jc w:val="center"/>
      <w:outlineLvl w:val="0"/>
    </w:pPr>
    <w:rPr>
      <w:rFonts w:ascii="Goudy Old Style" w:hAnsi="Goudy Old Style" w:cs="Goudy Old Style"/>
      <w:b/>
      <w:bCs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</w:style>
  <w:style w:type="character" w:customStyle="1" w:styleId="BodyTextChar">
    <w:name w:val="Body Text Char"/>
    <w:link w:val="BodyText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styleId="ColorfulList-Accent1">
    <w:name w:val="Colorful List Accent 1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  <w:pixelsPerInch w:val="7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2</Words>
  <Characters>4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</dc:creator>
  <cp:keywords/>
  <dc:description/>
  <cp:lastModifiedBy>Byron Keys</cp:lastModifiedBy>
  <cp:revision>2</cp:revision>
  <dcterms:created xsi:type="dcterms:W3CDTF">2021-01-26T00:59:00Z</dcterms:created>
  <dcterms:modified xsi:type="dcterms:W3CDTF">2021-01-26T0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Acrobat PDFMaker 11 for Word</vt:lpwstr>
  </property>
</Properties>
</file>